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09263D" w14:textId="44815581" w:rsidR="001C1B8E" w:rsidRPr="00D96905" w:rsidRDefault="001C1B8E" w:rsidP="001C1B8E">
      <w:pPr>
        <w:rPr>
          <w:rFonts w:ascii="Arial" w:hAnsi="Arial" w:cs="Arial"/>
          <w:b/>
          <w:bCs/>
          <w:sz w:val="32"/>
          <w:szCs w:val="32"/>
          <w:u w:val="single"/>
          <w:lang w:val="pt-BR"/>
        </w:rPr>
      </w:pPr>
      <w:r w:rsidRPr="00D96905">
        <w:rPr>
          <w:rFonts w:ascii="Arial" w:hAnsi="Arial" w:cs="Arial"/>
          <w:b/>
          <w:bCs/>
          <w:sz w:val="32"/>
          <w:szCs w:val="32"/>
          <w:u w:val="single"/>
          <w:lang w:val="pt-BR"/>
        </w:rPr>
        <w:t xml:space="preserve">Econometria com R: Séries Temporais Econômicas e Financeiras  </w:t>
      </w:r>
    </w:p>
    <w:p w14:paraId="5B0CE194" w14:textId="2A9F6D05" w:rsidR="001C1B8E" w:rsidRPr="00D96905" w:rsidRDefault="001C1B8E" w:rsidP="001C1B8E">
      <w:pPr>
        <w:rPr>
          <w:rFonts w:ascii="Arial" w:hAnsi="Arial" w:cs="Arial"/>
          <w:sz w:val="32"/>
          <w:szCs w:val="32"/>
          <w:lang w:val="pt-BR"/>
        </w:rPr>
      </w:pPr>
      <w:r w:rsidRPr="00D96905">
        <w:rPr>
          <w:rFonts w:ascii="Arial" w:hAnsi="Arial" w:cs="Arial"/>
          <w:sz w:val="32"/>
          <w:szCs w:val="32"/>
          <w:lang w:val="pt-BR"/>
        </w:rPr>
        <w:t>Instrutor: Omar Barroso Khodr</w:t>
      </w:r>
    </w:p>
    <w:p w14:paraId="1836C86E" w14:textId="02A181EA" w:rsidR="001C1B8E" w:rsidRDefault="001C1B8E" w:rsidP="001C1B8E">
      <w:pPr>
        <w:rPr>
          <w:rFonts w:ascii="Arial" w:hAnsi="Arial" w:cs="Arial"/>
          <w:sz w:val="32"/>
          <w:szCs w:val="32"/>
          <w:lang w:val="pt-BR"/>
        </w:rPr>
      </w:pPr>
      <w:r w:rsidRPr="00D96905">
        <w:rPr>
          <w:rFonts w:ascii="Arial" w:hAnsi="Arial" w:cs="Arial"/>
          <w:sz w:val="32"/>
          <w:szCs w:val="32"/>
          <w:lang w:val="pt-BR"/>
        </w:rPr>
        <w:t xml:space="preserve">Informações de Contato: [Email]  </w:t>
      </w:r>
    </w:p>
    <w:p w14:paraId="223C399B" w14:textId="365E890D" w:rsidR="004658D0" w:rsidRPr="004658D0" w:rsidRDefault="004658D0" w:rsidP="001C1B8E">
      <w:pPr>
        <w:rPr>
          <w:rFonts w:ascii="Arial" w:hAnsi="Arial" w:cs="Arial"/>
          <w:b/>
          <w:bCs/>
          <w:sz w:val="24"/>
          <w:szCs w:val="24"/>
          <w:lang w:val="pt-BR"/>
        </w:rPr>
      </w:pPr>
      <w:r w:rsidRPr="004658D0">
        <w:rPr>
          <w:rFonts w:ascii="Arial" w:hAnsi="Arial" w:cs="Arial"/>
          <w:b/>
          <w:bCs/>
          <w:sz w:val="24"/>
          <w:szCs w:val="24"/>
          <w:lang w:val="pt-BR"/>
        </w:rPr>
        <w:t>Mini Currículo do instrutor:</w:t>
      </w:r>
    </w:p>
    <w:p w14:paraId="08B3D963" w14:textId="0ADA9C83" w:rsidR="001C1B8E" w:rsidRPr="004658D0" w:rsidRDefault="004658D0" w:rsidP="004658D0">
      <w:pPr>
        <w:jc w:val="both"/>
        <w:rPr>
          <w:rFonts w:ascii="Arial" w:hAnsi="Arial" w:cs="Arial"/>
          <w:sz w:val="20"/>
          <w:szCs w:val="20"/>
          <w:lang w:val="pt-BR"/>
        </w:rPr>
      </w:pPr>
      <w:r w:rsidRPr="004658D0">
        <w:rPr>
          <w:rFonts w:ascii="Arial" w:hAnsi="Arial" w:cs="Arial"/>
          <w:sz w:val="20"/>
          <w:szCs w:val="20"/>
          <w:lang w:val="pt-BR"/>
        </w:rPr>
        <w:t>Omar Barroso Khodr possuí Bacharel em Comunicação e Jornalismo pela Instituição de Ensino Superior em Brasília (IESB); MBA em Finanças e Banking pela European University Business School (Suíça/Espanha); e Mestr</w:t>
      </w:r>
      <w:r>
        <w:rPr>
          <w:rFonts w:ascii="Arial" w:hAnsi="Arial" w:cs="Arial"/>
          <w:sz w:val="20"/>
          <w:szCs w:val="20"/>
          <w:lang w:val="pt-BR"/>
        </w:rPr>
        <w:t>e</w:t>
      </w:r>
      <w:r w:rsidRPr="004658D0">
        <w:rPr>
          <w:rFonts w:ascii="Arial" w:hAnsi="Arial" w:cs="Arial"/>
          <w:sz w:val="20"/>
          <w:szCs w:val="20"/>
          <w:lang w:val="pt-BR"/>
        </w:rPr>
        <w:t xml:space="preserve"> em Economia pelo Instituto Brasileiro de Ensino, Desenvolvimento e Pesquisa (IDP). Atualmente é doutorando em Finanças pela Universidade de Essex (Reino Unido), pesquisador contribuinte em economia financeira e macroeconomia pelo IDP e autor independente de ensaios em economia e filosofia. Adicionalmente, é coautor da obra “</w:t>
      </w:r>
      <w:r w:rsidRPr="004658D0">
        <w:rPr>
          <w:rFonts w:ascii="Arial" w:hAnsi="Arial" w:cs="Arial"/>
          <w:i/>
          <w:iCs/>
          <w:sz w:val="20"/>
          <w:szCs w:val="20"/>
          <w:lang w:val="pt-BR"/>
        </w:rPr>
        <w:t>Políticas Anticíclicas e Progresso Econômico</w:t>
      </w:r>
      <w:r w:rsidRPr="004658D0">
        <w:rPr>
          <w:rFonts w:ascii="Arial" w:hAnsi="Arial" w:cs="Arial"/>
          <w:sz w:val="20"/>
          <w:szCs w:val="20"/>
          <w:lang w:val="pt-BR"/>
        </w:rPr>
        <w:t>”. Por fim, possuí experiência como repórter de economia e política pela Bloomberg News e foi chefe de departamento em estudos de carteis pelo Conselho Administrativo de Defesa Econômica (CADE).</w:t>
      </w:r>
    </w:p>
    <w:p w14:paraId="76A771FE" w14:textId="07AF3C78" w:rsidR="001C1B8E" w:rsidRPr="00D96905" w:rsidRDefault="001C1B8E" w:rsidP="001C1B8E">
      <w:pPr>
        <w:rPr>
          <w:rFonts w:ascii="Arial" w:hAnsi="Arial" w:cs="Arial"/>
          <w:b/>
          <w:bCs/>
          <w:sz w:val="28"/>
          <w:szCs w:val="28"/>
          <w:lang w:val="pt-BR"/>
        </w:rPr>
      </w:pPr>
      <w:r w:rsidRPr="00D96905">
        <w:rPr>
          <w:rFonts w:ascii="Arial" w:hAnsi="Arial" w:cs="Arial"/>
          <w:b/>
          <w:bCs/>
          <w:sz w:val="28"/>
          <w:szCs w:val="28"/>
          <w:lang w:val="pt-BR"/>
        </w:rPr>
        <w:t>Visão Geral do Curso</w:t>
      </w:r>
    </w:p>
    <w:p w14:paraId="3016C772" w14:textId="65650CD7" w:rsidR="001C1B8E" w:rsidRDefault="001C1B8E" w:rsidP="001C1B8E">
      <w:pPr>
        <w:jc w:val="both"/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>Este curso fornece uma introdução aos conceitos e métodos fundamentais utilizados em econometria de séries temporais. Os alunos aprenderão sobre as técnicas básicas para analisar dados de séries temporais, incluindo especificação de modelos, estimação e previsão. O curso abrangerá tanto aspectos teóricos quanto práticos, com aplicações em economia e finanças.</w:t>
      </w:r>
    </w:p>
    <w:p w14:paraId="7D55F446" w14:textId="0C628E3E" w:rsidR="001C1B8E" w:rsidRPr="001C1B8E" w:rsidRDefault="001C1B8E" w:rsidP="001C1B8E">
      <w:pPr>
        <w:jc w:val="both"/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>Nesse contexto, o</w:t>
      </w:r>
      <w:r w:rsidRPr="001C1B8E">
        <w:rPr>
          <w:rFonts w:ascii="Arial" w:hAnsi="Arial" w:cs="Arial"/>
          <w:sz w:val="24"/>
          <w:szCs w:val="24"/>
          <w:lang w:val="pt-BR"/>
        </w:rPr>
        <w:t xml:space="preserve"> estudante irá adquirir conhecimentos relevantes e necessários para ser capaz de entender a literatura econométrica e financeira teórica e empírica, como exposta </w:t>
      </w:r>
      <w:r w:rsidR="00A55084">
        <w:rPr>
          <w:rFonts w:ascii="Arial" w:hAnsi="Arial" w:cs="Arial"/>
          <w:sz w:val="24"/>
          <w:szCs w:val="24"/>
          <w:lang w:val="pt-BR"/>
        </w:rPr>
        <w:t xml:space="preserve">em </w:t>
      </w:r>
      <w:r w:rsidR="00DB08C3">
        <w:rPr>
          <w:rFonts w:ascii="Arial" w:hAnsi="Arial" w:cs="Arial"/>
          <w:sz w:val="24"/>
          <w:szCs w:val="24"/>
          <w:lang w:val="pt-BR"/>
        </w:rPr>
        <w:t>periódicos</w:t>
      </w:r>
      <w:r w:rsidRPr="001C1B8E">
        <w:rPr>
          <w:rFonts w:ascii="Arial" w:hAnsi="Arial" w:cs="Arial"/>
          <w:sz w:val="24"/>
          <w:szCs w:val="24"/>
          <w:lang w:val="pt-BR"/>
        </w:rPr>
        <w:t xml:space="preserve"> e livros-textos, referente às séries temporais. Assim, deve-se apresentar ao aluno conceitos e ferramentas econométricas associadas aos modelos de séries temporais nas diferentes aplicações econômicas e financeiras, com seus fundamentos teóricos e implementação </w:t>
      </w:r>
      <w:r>
        <w:rPr>
          <w:rFonts w:ascii="Arial" w:hAnsi="Arial" w:cs="Arial"/>
          <w:sz w:val="24"/>
          <w:szCs w:val="24"/>
          <w:lang w:val="pt-BR"/>
        </w:rPr>
        <w:t>no software estatístico R.</w:t>
      </w:r>
    </w:p>
    <w:p w14:paraId="29101623" w14:textId="77777777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</w:p>
    <w:p w14:paraId="692E0099" w14:textId="7AC6F08D" w:rsidR="001C1B8E" w:rsidRPr="00D96905" w:rsidRDefault="001C1B8E" w:rsidP="001C1B8E">
      <w:pPr>
        <w:rPr>
          <w:rFonts w:ascii="Arial" w:hAnsi="Arial" w:cs="Arial"/>
          <w:b/>
          <w:bCs/>
          <w:sz w:val="28"/>
          <w:szCs w:val="28"/>
          <w:lang w:val="pt-BR"/>
        </w:rPr>
      </w:pPr>
      <w:r w:rsidRPr="00D96905">
        <w:rPr>
          <w:rFonts w:ascii="Arial" w:hAnsi="Arial" w:cs="Arial"/>
          <w:b/>
          <w:bCs/>
          <w:sz w:val="28"/>
          <w:szCs w:val="28"/>
          <w:lang w:val="pt-BR"/>
        </w:rPr>
        <w:t>Objetivos do Curso</w:t>
      </w:r>
    </w:p>
    <w:p w14:paraId="24D9DD27" w14:textId="77777777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>Ao final do curso, os alunos serão capazes de:</w:t>
      </w:r>
    </w:p>
    <w:p w14:paraId="5505E667" w14:textId="77777777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</w:p>
    <w:p w14:paraId="5E64D0F6" w14:textId="77777777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>- Compreender os conceitos fundamentais da análise de séries temporais.</w:t>
      </w:r>
    </w:p>
    <w:p w14:paraId="5CB15B83" w14:textId="655EC393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 xml:space="preserve">- Aplicar vários modelos de séries temporais a dados </w:t>
      </w:r>
      <w:r>
        <w:rPr>
          <w:rFonts w:ascii="Arial" w:hAnsi="Arial" w:cs="Arial"/>
          <w:sz w:val="24"/>
          <w:szCs w:val="24"/>
          <w:lang w:val="pt-BR"/>
        </w:rPr>
        <w:t>econômicos e financeiros</w:t>
      </w:r>
      <w:r w:rsidRPr="001C1B8E">
        <w:rPr>
          <w:rFonts w:ascii="Arial" w:hAnsi="Arial" w:cs="Arial"/>
          <w:sz w:val="24"/>
          <w:szCs w:val="24"/>
          <w:lang w:val="pt-BR"/>
        </w:rPr>
        <w:t>.</w:t>
      </w:r>
    </w:p>
    <w:p w14:paraId="1B108AE2" w14:textId="77777777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>- Realizar diagnósticos e validação de modelos.</w:t>
      </w:r>
    </w:p>
    <w:p w14:paraId="64ACAEDB" w14:textId="77777777" w:rsid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>- Utilizar software estatístico para análise de séries temporais.</w:t>
      </w:r>
    </w:p>
    <w:p w14:paraId="255B0423" w14:textId="7A12FA38" w:rsidR="00C269DE" w:rsidRPr="001C1B8E" w:rsidRDefault="00C269DE" w:rsidP="001C1B8E">
      <w:pPr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lastRenderedPageBreak/>
        <w:t>- Compreender a literatura de séries temporais.</w:t>
      </w:r>
    </w:p>
    <w:p w14:paraId="4FBCEE96" w14:textId="77777777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</w:p>
    <w:p w14:paraId="1E19C0F8" w14:textId="35814351" w:rsidR="001C1B8E" w:rsidRPr="001C1B8E" w:rsidRDefault="001C1B8E" w:rsidP="001C1B8E">
      <w:pPr>
        <w:rPr>
          <w:rFonts w:ascii="Arial" w:hAnsi="Arial" w:cs="Arial"/>
          <w:b/>
          <w:bCs/>
          <w:sz w:val="24"/>
          <w:szCs w:val="24"/>
          <w:lang w:val="pt-BR"/>
        </w:rPr>
      </w:pPr>
      <w:r w:rsidRPr="001C1B8E">
        <w:rPr>
          <w:rFonts w:ascii="Arial" w:hAnsi="Arial" w:cs="Arial"/>
          <w:b/>
          <w:bCs/>
          <w:sz w:val="24"/>
          <w:szCs w:val="24"/>
          <w:lang w:val="pt-BR"/>
        </w:rPr>
        <w:t>Pré-requisitos</w:t>
      </w:r>
      <w:r w:rsidR="003436B4">
        <w:rPr>
          <w:rFonts w:ascii="Arial" w:hAnsi="Arial" w:cs="Arial"/>
          <w:b/>
          <w:bCs/>
          <w:sz w:val="24"/>
          <w:szCs w:val="24"/>
          <w:lang w:val="pt-BR"/>
        </w:rPr>
        <w:t xml:space="preserve"> Recomendados</w:t>
      </w:r>
    </w:p>
    <w:p w14:paraId="5D0CA0B7" w14:textId="00587413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 xml:space="preserve">Conhecimento básico </w:t>
      </w:r>
      <w:r w:rsidR="00F15324">
        <w:rPr>
          <w:rFonts w:ascii="Arial" w:hAnsi="Arial" w:cs="Arial"/>
          <w:sz w:val="24"/>
          <w:szCs w:val="24"/>
          <w:lang w:val="pt-BR"/>
        </w:rPr>
        <w:t>do software estatístico R,</w:t>
      </w:r>
      <w:r w:rsidRPr="001C1B8E">
        <w:rPr>
          <w:rFonts w:ascii="Arial" w:hAnsi="Arial" w:cs="Arial"/>
          <w:sz w:val="24"/>
          <w:szCs w:val="24"/>
          <w:lang w:val="pt-BR"/>
        </w:rPr>
        <w:t xml:space="preserve"> econometria e estatística</w:t>
      </w:r>
      <w:r w:rsidR="003436B4">
        <w:rPr>
          <w:rFonts w:ascii="Arial" w:hAnsi="Arial" w:cs="Arial"/>
          <w:sz w:val="24"/>
          <w:szCs w:val="24"/>
          <w:lang w:val="pt-BR"/>
        </w:rPr>
        <w:t>.</w:t>
      </w:r>
    </w:p>
    <w:p w14:paraId="51C4073D" w14:textId="77777777" w:rsidR="001C1B8E" w:rsidRPr="00B45039" w:rsidRDefault="001C1B8E" w:rsidP="001C1B8E">
      <w:pPr>
        <w:rPr>
          <w:rFonts w:ascii="Arial" w:hAnsi="Arial" w:cs="Arial"/>
          <w:sz w:val="28"/>
          <w:szCs w:val="28"/>
          <w:lang w:val="pt-BR"/>
        </w:rPr>
      </w:pPr>
    </w:p>
    <w:p w14:paraId="685691FD" w14:textId="0C1BF5F4" w:rsidR="001C1B8E" w:rsidRPr="00D96905" w:rsidRDefault="001C1B8E" w:rsidP="001C1B8E">
      <w:pPr>
        <w:rPr>
          <w:rFonts w:ascii="Arial" w:hAnsi="Arial" w:cs="Arial"/>
          <w:b/>
          <w:bCs/>
          <w:sz w:val="28"/>
          <w:szCs w:val="28"/>
          <w:lang w:val="pt-BR"/>
        </w:rPr>
      </w:pPr>
      <w:r w:rsidRPr="00D96905">
        <w:rPr>
          <w:rFonts w:ascii="Arial" w:hAnsi="Arial" w:cs="Arial"/>
          <w:b/>
          <w:bCs/>
          <w:sz w:val="28"/>
          <w:szCs w:val="28"/>
          <w:lang w:val="pt-BR"/>
        </w:rPr>
        <w:t>Software</w:t>
      </w:r>
    </w:p>
    <w:p w14:paraId="0CECC0C2" w14:textId="22BF33FD" w:rsid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>- R (com pacotes relevantes de séries temporais)</w:t>
      </w:r>
      <w:r w:rsidR="000C2361">
        <w:rPr>
          <w:rFonts w:ascii="Arial" w:hAnsi="Arial" w:cs="Arial"/>
          <w:sz w:val="24"/>
          <w:szCs w:val="24"/>
          <w:lang w:val="pt-BR"/>
        </w:rPr>
        <w:t>.</w:t>
      </w:r>
    </w:p>
    <w:p w14:paraId="3075061E" w14:textId="7D2BFE2A" w:rsidR="00C269DE" w:rsidRDefault="003436B4" w:rsidP="001C1B8E">
      <w:pPr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>Guias de instalação do</w:t>
      </w:r>
      <w:r w:rsidR="00C269DE">
        <w:rPr>
          <w:rFonts w:ascii="Arial" w:hAnsi="Arial" w:cs="Arial"/>
          <w:sz w:val="24"/>
          <w:szCs w:val="24"/>
          <w:lang w:val="pt-BR"/>
        </w:rPr>
        <w:t xml:space="preserve"> software</w:t>
      </w:r>
    </w:p>
    <w:p w14:paraId="25C4FE76" w14:textId="25AA12D4" w:rsidR="00C269DE" w:rsidRDefault="00C269DE" w:rsidP="001C1B8E">
      <w:pPr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 xml:space="preserve">- Vídeo: </w:t>
      </w:r>
      <w:hyperlink r:id="rId6" w:history="1">
        <w:r w:rsidRPr="00C269DE">
          <w:rPr>
            <w:rStyle w:val="Hyperlink"/>
            <w:rFonts w:ascii="Arial" w:hAnsi="Arial" w:cs="Arial"/>
            <w:sz w:val="24"/>
            <w:szCs w:val="24"/>
            <w:lang w:val="pt-BR"/>
          </w:rPr>
          <w:t>https://www.youtube.com/watch?v=PgTGLHAGdIE</w:t>
        </w:r>
      </w:hyperlink>
    </w:p>
    <w:p w14:paraId="34D2D1FA" w14:textId="66F48041" w:rsidR="00C269DE" w:rsidRPr="001C1B8E" w:rsidRDefault="00C269DE" w:rsidP="001C1B8E">
      <w:pPr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 xml:space="preserve">- Artigo: </w:t>
      </w:r>
      <w:hyperlink r:id="rId7" w:history="1">
        <w:r w:rsidRPr="00C269DE">
          <w:rPr>
            <w:rStyle w:val="Hyperlink"/>
            <w:rFonts w:ascii="Arial" w:hAnsi="Arial" w:cs="Arial"/>
            <w:sz w:val="24"/>
            <w:szCs w:val="24"/>
            <w:lang w:val="pt-BR"/>
          </w:rPr>
          <w:t>https://rpubs.com/ricardo_olinda/Instalar_R_UNISANTOS</w:t>
        </w:r>
      </w:hyperlink>
    </w:p>
    <w:p w14:paraId="71AB80EE" w14:textId="77777777" w:rsidR="001C1B8E" w:rsidRPr="00D96905" w:rsidRDefault="001C1B8E" w:rsidP="001C1B8E">
      <w:pPr>
        <w:rPr>
          <w:rFonts w:ascii="Arial" w:hAnsi="Arial" w:cs="Arial"/>
          <w:b/>
          <w:bCs/>
          <w:sz w:val="24"/>
          <w:szCs w:val="24"/>
          <w:lang w:val="pt-BR"/>
        </w:rPr>
      </w:pPr>
    </w:p>
    <w:p w14:paraId="5B7E1BFA" w14:textId="009F0AE4" w:rsidR="001C1B8E" w:rsidRPr="00D96905" w:rsidRDefault="001C1B8E" w:rsidP="001C1B8E">
      <w:pPr>
        <w:rPr>
          <w:rFonts w:ascii="Arial" w:hAnsi="Arial" w:cs="Arial"/>
          <w:b/>
          <w:bCs/>
          <w:sz w:val="28"/>
          <w:szCs w:val="28"/>
          <w:lang w:val="pt-BR"/>
        </w:rPr>
      </w:pPr>
      <w:r w:rsidRPr="00D96905">
        <w:rPr>
          <w:rFonts w:ascii="Arial" w:hAnsi="Arial" w:cs="Arial"/>
          <w:b/>
          <w:bCs/>
          <w:sz w:val="28"/>
          <w:szCs w:val="28"/>
          <w:lang w:val="pt-BR"/>
        </w:rPr>
        <w:t>Cronograma do Curso</w:t>
      </w:r>
      <w:r w:rsidR="00D96905" w:rsidRPr="00D96905">
        <w:rPr>
          <w:rFonts w:ascii="Arial" w:hAnsi="Arial" w:cs="Arial"/>
          <w:b/>
          <w:bCs/>
          <w:sz w:val="28"/>
          <w:szCs w:val="28"/>
          <w:lang w:val="pt-BR"/>
        </w:rPr>
        <w:t xml:space="preserve"> </w:t>
      </w:r>
    </w:p>
    <w:p w14:paraId="4EF1EF63" w14:textId="26157833" w:rsidR="00D96905" w:rsidRPr="00D96905" w:rsidRDefault="00D96905" w:rsidP="001C1B8E">
      <w:pPr>
        <w:rPr>
          <w:rFonts w:ascii="Arial" w:hAnsi="Arial" w:cs="Arial"/>
          <w:b/>
          <w:bCs/>
          <w:i/>
          <w:iCs/>
          <w:sz w:val="20"/>
          <w:szCs w:val="20"/>
          <w:lang w:val="pt-BR"/>
        </w:rPr>
      </w:pPr>
      <w:r w:rsidRPr="00D96905">
        <w:rPr>
          <w:rFonts w:ascii="Arial" w:hAnsi="Arial" w:cs="Arial"/>
          <w:b/>
          <w:bCs/>
          <w:i/>
          <w:iCs/>
          <w:sz w:val="20"/>
          <w:szCs w:val="20"/>
          <w:lang w:val="pt-BR"/>
        </w:rPr>
        <w:t>(Pode ser modificado conforme a progressão das aulas)</w:t>
      </w:r>
    </w:p>
    <w:p w14:paraId="100426DB" w14:textId="77777777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</w:p>
    <w:p w14:paraId="0A535BA8" w14:textId="7EC1972F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 xml:space="preserve">Semana 1: </w:t>
      </w:r>
      <w:r w:rsidR="00D96905">
        <w:rPr>
          <w:rFonts w:ascii="Arial" w:hAnsi="Arial" w:cs="Arial"/>
          <w:sz w:val="24"/>
          <w:szCs w:val="24"/>
          <w:lang w:val="pt-BR"/>
        </w:rPr>
        <w:t xml:space="preserve">Revisão Regressão Linear Simples e </w:t>
      </w:r>
      <w:r w:rsidRPr="001C1B8E">
        <w:rPr>
          <w:rFonts w:ascii="Arial" w:hAnsi="Arial" w:cs="Arial"/>
          <w:sz w:val="24"/>
          <w:szCs w:val="24"/>
          <w:lang w:val="pt-BR"/>
        </w:rPr>
        <w:t xml:space="preserve">Introdução </w:t>
      </w:r>
      <w:r w:rsidR="00D96905">
        <w:rPr>
          <w:rFonts w:ascii="Arial" w:hAnsi="Arial" w:cs="Arial"/>
          <w:sz w:val="24"/>
          <w:szCs w:val="24"/>
          <w:lang w:val="pt-BR"/>
        </w:rPr>
        <w:t>a conceitos de</w:t>
      </w:r>
      <w:r w:rsidRPr="001C1B8E">
        <w:rPr>
          <w:rFonts w:ascii="Arial" w:hAnsi="Arial" w:cs="Arial"/>
          <w:sz w:val="24"/>
          <w:szCs w:val="24"/>
          <w:lang w:val="pt-BR"/>
        </w:rPr>
        <w:t xml:space="preserve"> Séries Temporais</w:t>
      </w:r>
    </w:p>
    <w:p w14:paraId="3AEFE312" w14:textId="77777777" w:rsid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>- Visão geral do curso e objetivos</w:t>
      </w:r>
    </w:p>
    <w:p w14:paraId="61CFBD90" w14:textId="5119C7A4" w:rsidR="00D96905" w:rsidRDefault="00D96905" w:rsidP="00D96905">
      <w:pPr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 xml:space="preserve">- </w:t>
      </w:r>
      <w:r w:rsidRPr="00D96905">
        <w:rPr>
          <w:rFonts w:ascii="Arial" w:hAnsi="Arial" w:cs="Arial"/>
          <w:sz w:val="24"/>
          <w:szCs w:val="24"/>
          <w:lang w:val="pt-BR"/>
        </w:rPr>
        <w:t>Regressão Linear Simples</w:t>
      </w:r>
    </w:p>
    <w:p w14:paraId="7D8C299B" w14:textId="33C6B5A6" w:rsidR="00D96905" w:rsidRDefault="00D96905" w:rsidP="00D96905">
      <w:pPr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 xml:space="preserve">- </w:t>
      </w:r>
      <w:r w:rsidRPr="00D96905">
        <w:rPr>
          <w:rFonts w:ascii="Arial" w:hAnsi="Arial" w:cs="Arial"/>
          <w:sz w:val="24"/>
          <w:szCs w:val="24"/>
          <w:lang w:val="pt-BR"/>
        </w:rPr>
        <w:t>Estimação de Coeficientes</w:t>
      </w:r>
    </w:p>
    <w:p w14:paraId="64BEDA24" w14:textId="11F6E6C4" w:rsidR="00D96905" w:rsidRDefault="00D96905" w:rsidP="00D96905">
      <w:pPr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 xml:space="preserve">- </w:t>
      </w:r>
      <w:r w:rsidRPr="00D96905">
        <w:rPr>
          <w:rFonts w:ascii="Arial" w:hAnsi="Arial" w:cs="Arial"/>
          <w:sz w:val="24"/>
          <w:szCs w:val="24"/>
          <w:lang w:val="pt-BR"/>
        </w:rPr>
        <w:t xml:space="preserve">Método de </w:t>
      </w:r>
      <w:r w:rsidR="003436B4" w:rsidRPr="00D96905">
        <w:rPr>
          <w:rFonts w:ascii="Arial" w:hAnsi="Arial" w:cs="Arial"/>
          <w:sz w:val="24"/>
          <w:szCs w:val="24"/>
          <w:lang w:val="pt-BR"/>
        </w:rPr>
        <w:t>Mínimos</w:t>
      </w:r>
      <w:r w:rsidRPr="00D96905">
        <w:rPr>
          <w:rFonts w:ascii="Arial" w:hAnsi="Arial" w:cs="Arial"/>
          <w:sz w:val="24"/>
          <w:szCs w:val="24"/>
          <w:lang w:val="pt-BR"/>
        </w:rPr>
        <w:t xml:space="preserve"> Quadrados Ordinários (MQO)</w:t>
      </w:r>
    </w:p>
    <w:p w14:paraId="390FCBC0" w14:textId="7BB4FE61" w:rsidR="00D96905" w:rsidRPr="001C1B8E" w:rsidRDefault="00D96905" w:rsidP="00D96905">
      <w:pPr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 xml:space="preserve">- </w:t>
      </w:r>
      <w:r w:rsidRPr="00D96905">
        <w:rPr>
          <w:rFonts w:ascii="Arial" w:hAnsi="Arial" w:cs="Arial"/>
          <w:sz w:val="24"/>
          <w:szCs w:val="24"/>
          <w:lang w:val="pt-BR"/>
        </w:rPr>
        <w:t>MQO em regressões múltiplas</w:t>
      </w:r>
    </w:p>
    <w:p w14:paraId="1FE6F55E" w14:textId="77777777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>- Tipos de dados de séries temporais</w:t>
      </w:r>
    </w:p>
    <w:p w14:paraId="7A5FEA17" w14:textId="77777777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>- Plotagem e visualização de dados de séries temporais</w:t>
      </w:r>
    </w:p>
    <w:p w14:paraId="4CA4777B" w14:textId="77777777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</w:p>
    <w:p w14:paraId="5C887EBA" w14:textId="293F68AA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>Semana 2: Conceitos Estatísticos Básicos para Séries Temporais</w:t>
      </w:r>
    </w:p>
    <w:p w14:paraId="5ECFF62A" w14:textId="77777777" w:rsidR="00B45039" w:rsidRDefault="001C1B8E" w:rsidP="00B45039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>- Autocorrelação e autocorrelação parcial</w:t>
      </w:r>
    </w:p>
    <w:p w14:paraId="3597C82F" w14:textId="3CA34662" w:rsidR="00B45039" w:rsidRPr="001C1B8E" w:rsidRDefault="00B45039" w:rsidP="00B45039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>- Estacionariedade e não estacionariedade</w:t>
      </w:r>
    </w:p>
    <w:p w14:paraId="737D4614" w14:textId="1AE775EA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</w:p>
    <w:p w14:paraId="27F67051" w14:textId="77777777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lastRenderedPageBreak/>
        <w:t>- Processos de ruído branco</w:t>
      </w:r>
    </w:p>
    <w:p w14:paraId="343FA16D" w14:textId="77777777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</w:p>
    <w:p w14:paraId="0820AFD0" w14:textId="1D2C57A4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>Semana 3: Modelos ARIMA</w:t>
      </w:r>
    </w:p>
    <w:p w14:paraId="6905708A" w14:textId="77777777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>- Modelos Autorregressivos (AR)</w:t>
      </w:r>
    </w:p>
    <w:p w14:paraId="10BB3DE5" w14:textId="77777777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>- Modelos de Médias Móveis (MA)</w:t>
      </w:r>
    </w:p>
    <w:p w14:paraId="7A4232E9" w14:textId="77777777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>- Modelos ARMA e ARIMA</w:t>
      </w:r>
    </w:p>
    <w:p w14:paraId="58A801BD" w14:textId="77777777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>- Identificação de modelos usando ACF e PACF</w:t>
      </w:r>
    </w:p>
    <w:p w14:paraId="40579B7B" w14:textId="77777777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</w:p>
    <w:p w14:paraId="7BF4A621" w14:textId="3B5144EA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>Semana 4: Estimação e Verificação Diagnóstica</w:t>
      </w:r>
    </w:p>
    <w:p w14:paraId="73964821" w14:textId="77777777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>- Métodos de estimação de parâmetros</w:t>
      </w:r>
    </w:p>
    <w:p w14:paraId="675A1BD6" w14:textId="77777777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>- Verificações diagnósticas: análise de resíduos, teste de Ljung-Box</w:t>
      </w:r>
    </w:p>
    <w:p w14:paraId="06EAD8B5" w14:textId="77777777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>- Critérios de seleção de modelos: AIC, BIC</w:t>
      </w:r>
    </w:p>
    <w:p w14:paraId="7A8843CF" w14:textId="77777777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</w:p>
    <w:p w14:paraId="589E54E8" w14:textId="1787FBEE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>Semana 5: Previsão com Modelos ARIMA</w:t>
      </w:r>
    </w:p>
    <w:p w14:paraId="4D2C3A19" w14:textId="77777777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>- Previsões pontuais e intervalos de previsão</w:t>
      </w:r>
    </w:p>
    <w:p w14:paraId="34BDA78D" w14:textId="77777777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>- Avaliação da precisão das previsões: RMSE, MAE</w:t>
      </w:r>
    </w:p>
    <w:p w14:paraId="6AD19739" w14:textId="77777777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</w:p>
    <w:p w14:paraId="05A35F18" w14:textId="616BC0B6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>Semana 6: Modelos Sazonais</w:t>
      </w:r>
    </w:p>
    <w:p w14:paraId="6783D915" w14:textId="77777777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>- Sazonalidade nos dados de séries temporais</w:t>
      </w:r>
    </w:p>
    <w:p w14:paraId="482BF1C4" w14:textId="77777777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>- Modelos SARIMA</w:t>
      </w:r>
    </w:p>
    <w:p w14:paraId="58E6BEB3" w14:textId="77777777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>- Decomposição sazonal de séries temporais (STL)</w:t>
      </w:r>
    </w:p>
    <w:p w14:paraId="272EB258" w14:textId="77777777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</w:p>
    <w:p w14:paraId="457CA13A" w14:textId="7DE11AB8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>Semana 7: Tópicos Avançados: Modelos GARCH</w:t>
      </w:r>
    </w:p>
    <w:p w14:paraId="5941FDF1" w14:textId="77777777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>- Modelagem de volatilidade</w:t>
      </w:r>
    </w:p>
    <w:p w14:paraId="53B7F884" w14:textId="77777777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>- Modelos ARCH e GARCH</w:t>
      </w:r>
    </w:p>
    <w:p w14:paraId="53C5C45B" w14:textId="452F0547" w:rsid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 xml:space="preserve">- Estimação e aplicação em séries temporais </w:t>
      </w:r>
      <w:r w:rsidR="00FE7DA8">
        <w:rPr>
          <w:rFonts w:ascii="Arial" w:hAnsi="Arial" w:cs="Arial"/>
          <w:sz w:val="24"/>
          <w:szCs w:val="24"/>
          <w:lang w:val="pt-BR"/>
        </w:rPr>
        <w:t>Econômicas e F</w:t>
      </w:r>
      <w:r w:rsidRPr="001C1B8E">
        <w:rPr>
          <w:rFonts w:ascii="Arial" w:hAnsi="Arial" w:cs="Arial"/>
          <w:sz w:val="24"/>
          <w:szCs w:val="24"/>
          <w:lang w:val="pt-BR"/>
        </w:rPr>
        <w:t>inanceiras</w:t>
      </w:r>
    </w:p>
    <w:p w14:paraId="0291E5A4" w14:textId="77777777" w:rsidR="003436B4" w:rsidRPr="001C1B8E" w:rsidRDefault="003436B4" w:rsidP="001C1B8E">
      <w:pPr>
        <w:rPr>
          <w:rFonts w:ascii="Arial" w:hAnsi="Arial" w:cs="Arial"/>
          <w:sz w:val="24"/>
          <w:szCs w:val="24"/>
          <w:lang w:val="pt-BR"/>
        </w:rPr>
      </w:pPr>
    </w:p>
    <w:p w14:paraId="650AC02E" w14:textId="77777777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</w:p>
    <w:p w14:paraId="687B9ED8" w14:textId="45E1E5FD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lastRenderedPageBreak/>
        <w:t>Semana 8: Modelos Vetoriais Autorregressivos (VAR)</w:t>
      </w:r>
    </w:p>
    <w:p w14:paraId="6989A127" w14:textId="77777777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>- Introdução aos modelos VAR</w:t>
      </w:r>
    </w:p>
    <w:p w14:paraId="5FF84974" w14:textId="77777777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>- Estimação e interpretação</w:t>
      </w:r>
    </w:p>
    <w:p w14:paraId="5326E3BF" w14:textId="77777777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>- Funções de resposta a impulso e decomposição de variância</w:t>
      </w:r>
    </w:p>
    <w:p w14:paraId="15FBF2DA" w14:textId="77777777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</w:p>
    <w:p w14:paraId="7DA04E36" w14:textId="63C2A2ED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>Semana 9: Co-integração e Modelos de Correção de Erros</w:t>
      </w:r>
    </w:p>
    <w:p w14:paraId="09E57697" w14:textId="77777777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>- Conceitos de co-integração</w:t>
      </w:r>
    </w:p>
    <w:p w14:paraId="430333D4" w14:textId="77777777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>- Método de dois estágios de Engle-Granger</w:t>
      </w:r>
    </w:p>
    <w:p w14:paraId="6CE835F6" w14:textId="77777777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>- Modelos Vetoriais de Correção de Erros (VECM)</w:t>
      </w:r>
    </w:p>
    <w:p w14:paraId="236B186D" w14:textId="77777777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</w:p>
    <w:p w14:paraId="5E94E364" w14:textId="48D5CA62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>Semana 10: Quebras Estruturais e Modelos de Mudança de Regime</w:t>
      </w:r>
    </w:p>
    <w:p w14:paraId="10E44C59" w14:textId="77777777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>- Detecção de quebras estruturais</w:t>
      </w:r>
    </w:p>
    <w:p w14:paraId="21519DB8" w14:textId="77777777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>- Modelos com mudanças de regime</w:t>
      </w:r>
    </w:p>
    <w:p w14:paraId="4B57ECB0" w14:textId="75CF11A8" w:rsidR="00A55084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>- Aplicação em dados econômicos e financeiros</w:t>
      </w:r>
    </w:p>
    <w:p w14:paraId="2D87A6CA" w14:textId="3CBA6E9D" w:rsidR="00A55084" w:rsidRPr="001C1B8E" w:rsidRDefault="00A55084" w:rsidP="001C1B8E">
      <w:pPr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 xml:space="preserve">- Introdução do projeto intermediário </w:t>
      </w:r>
    </w:p>
    <w:p w14:paraId="0115E337" w14:textId="77777777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</w:p>
    <w:p w14:paraId="3FBA5ABF" w14:textId="75217866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>Semana 11: Modelos Não Lineares de Séries Temporais</w:t>
      </w:r>
    </w:p>
    <w:p w14:paraId="6B3819D7" w14:textId="77777777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>- Modelos de limiar</w:t>
      </w:r>
    </w:p>
    <w:p w14:paraId="62444B35" w14:textId="77777777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>- Modelos de mudança de regime de Markov</w:t>
      </w:r>
    </w:p>
    <w:p w14:paraId="71062510" w14:textId="77777777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>- Aplicação e estimação</w:t>
      </w:r>
    </w:p>
    <w:p w14:paraId="13C8DDD6" w14:textId="77777777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</w:p>
    <w:p w14:paraId="1BF31A82" w14:textId="2BB6064A" w:rsid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 xml:space="preserve">Semana 12: </w:t>
      </w:r>
      <w:r w:rsidR="00A55084">
        <w:rPr>
          <w:rFonts w:ascii="Arial" w:hAnsi="Arial" w:cs="Arial"/>
          <w:sz w:val="24"/>
          <w:szCs w:val="24"/>
          <w:lang w:val="pt-BR"/>
        </w:rPr>
        <w:t xml:space="preserve">Revisão Projeto </w:t>
      </w:r>
    </w:p>
    <w:p w14:paraId="56950D7D" w14:textId="40B4CC2E" w:rsidR="00A55084" w:rsidRPr="001C1B8E" w:rsidRDefault="00A55084" w:rsidP="001C1B8E">
      <w:pPr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>- Revisão do Projeto intermediário</w:t>
      </w:r>
    </w:p>
    <w:p w14:paraId="1E856AEF" w14:textId="77777777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</w:p>
    <w:p w14:paraId="7F641B80" w14:textId="762CCFAF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 xml:space="preserve">Semana 13: </w:t>
      </w:r>
      <w:r w:rsidR="00A55084" w:rsidRPr="001C1B8E">
        <w:rPr>
          <w:rFonts w:ascii="Arial" w:hAnsi="Arial" w:cs="Arial"/>
          <w:sz w:val="24"/>
          <w:szCs w:val="24"/>
          <w:lang w:val="pt-BR"/>
        </w:rPr>
        <w:t>A</w:t>
      </w:r>
      <w:r w:rsidR="00F15324">
        <w:rPr>
          <w:rFonts w:ascii="Arial" w:hAnsi="Arial" w:cs="Arial"/>
          <w:sz w:val="24"/>
          <w:szCs w:val="24"/>
          <w:lang w:val="pt-BR"/>
        </w:rPr>
        <w:t>plicações em Dados Macrofinanceiros</w:t>
      </w:r>
    </w:p>
    <w:p w14:paraId="636BEB5C" w14:textId="77777777" w:rsidR="00A55084" w:rsidRPr="001C1B8E" w:rsidRDefault="00A55084" w:rsidP="00A55084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>- Análise de séries temporais macroeconômicas</w:t>
      </w:r>
    </w:p>
    <w:p w14:paraId="3E312301" w14:textId="77777777" w:rsidR="00A55084" w:rsidRPr="001C1B8E" w:rsidRDefault="00A55084" w:rsidP="00A55084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>- Aplicações de séries temporais financeiras</w:t>
      </w:r>
    </w:p>
    <w:p w14:paraId="6AE40C5B" w14:textId="77777777" w:rsid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</w:p>
    <w:p w14:paraId="506E3974" w14:textId="77777777" w:rsidR="00B45039" w:rsidRPr="001C1B8E" w:rsidRDefault="00B45039" w:rsidP="001C1B8E">
      <w:pPr>
        <w:rPr>
          <w:rFonts w:ascii="Arial" w:hAnsi="Arial" w:cs="Arial"/>
          <w:sz w:val="24"/>
          <w:szCs w:val="24"/>
          <w:lang w:val="pt-BR"/>
        </w:rPr>
      </w:pPr>
    </w:p>
    <w:p w14:paraId="49BAEDE1" w14:textId="6ADA1D04" w:rsid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 xml:space="preserve">Semana 14: </w:t>
      </w:r>
      <w:r w:rsidR="00F15324">
        <w:rPr>
          <w:rFonts w:ascii="Arial" w:hAnsi="Arial" w:cs="Arial"/>
          <w:sz w:val="24"/>
          <w:szCs w:val="24"/>
          <w:lang w:val="pt-BR"/>
        </w:rPr>
        <w:t>Riscos de Mercado</w:t>
      </w:r>
    </w:p>
    <w:p w14:paraId="2EC0DAA3" w14:textId="42614193" w:rsidR="00F15324" w:rsidRPr="00F15324" w:rsidRDefault="00F15324" w:rsidP="00F15324">
      <w:pPr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 xml:space="preserve">- </w:t>
      </w:r>
      <w:r w:rsidRPr="00F15324">
        <w:rPr>
          <w:rFonts w:ascii="Arial" w:hAnsi="Arial" w:cs="Arial"/>
          <w:sz w:val="24"/>
          <w:szCs w:val="24"/>
          <w:lang w:val="pt-BR"/>
        </w:rPr>
        <w:t>Medir riscos usando abordagens históricas e paramétricas</w:t>
      </w:r>
    </w:p>
    <w:p w14:paraId="3790765B" w14:textId="5402467F" w:rsidR="00F15324" w:rsidRPr="00F15324" w:rsidRDefault="00F15324" w:rsidP="00F15324">
      <w:pPr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 xml:space="preserve">- </w:t>
      </w:r>
      <w:r w:rsidRPr="00F15324">
        <w:rPr>
          <w:rFonts w:ascii="Arial" w:hAnsi="Arial" w:cs="Arial"/>
          <w:sz w:val="24"/>
          <w:szCs w:val="24"/>
          <w:lang w:val="pt-BR"/>
        </w:rPr>
        <w:t xml:space="preserve">Interpretar resultados relativos a decisões </w:t>
      </w:r>
      <w:r w:rsidR="00534EF3">
        <w:rPr>
          <w:rFonts w:ascii="Arial" w:hAnsi="Arial" w:cs="Arial"/>
          <w:sz w:val="24"/>
          <w:szCs w:val="24"/>
          <w:lang w:val="pt-BR"/>
        </w:rPr>
        <w:t>econômicas</w:t>
      </w:r>
    </w:p>
    <w:p w14:paraId="031D3CB7" w14:textId="77EF698E" w:rsidR="00F15324" w:rsidRDefault="00F15324" w:rsidP="00F15324">
      <w:pPr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 xml:space="preserve">- </w:t>
      </w:r>
      <w:r w:rsidRPr="00F15324">
        <w:rPr>
          <w:rFonts w:ascii="Arial" w:hAnsi="Arial" w:cs="Arial"/>
          <w:sz w:val="24"/>
          <w:szCs w:val="24"/>
          <w:lang w:val="pt-BR"/>
        </w:rPr>
        <w:t>Visualiza</w:t>
      </w:r>
      <w:r w:rsidR="003436B4">
        <w:rPr>
          <w:rFonts w:ascii="Arial" w:hAnsi="Arial" w:cs="Arial"/>
          <w:sz w:val="24"/>
          <w:szCs w:val="24"/>
          <w:lang w:val="pt-BR"/>
        </w:rPr>
        <w:t>ção de</w:t>
      </w:r>
      <w:r w:rsidRPr="00F15324">
        <w:rPr>
          <w:rFonts w:ascii="Arial" w:hAnsi="Arial" w:cs="Arial"/>
          <w:sz w:val="24"/>
          <w:szCs w:val="24"/>
          <w:lang w:val="pt-BR"/>
        </w:rPr>
        <w:t xml:space="preserve"> risco</w:t>
      </w:r>
      <w:r w:rsidR="003436B4">
        <w:rPr>
          <w:rFonts w:ascii="Arial" w:hAnsi="Arial" w:cs="Arial"/>
          <w:sz w:val="24"/>
          <w:szCs w:val="24"/>
          <w:lang w:val="pt-BR"/>
        </w:rPr>
        <w:t>s</w:t>
      </w:r>
      <w:r w:rsidRPr="00F15324">
        <w:rPr>
          <w:rFonts w:ascii="Arial" w:hAnsi="Arial" w:cs="Arial"/>
          <w:sz w:val="24"/>
          <w:szCs w:val="24"/>
          <w:lang w:val="pt-BR"/>
        </w:rPr>
        <w:t xml:space="preserve"> de mercado</w:t>
      </w:r>
    </w:p>
    <w:p w14:paraId="0EFFF75B" w14:textId="77777777" w:rsidR="00534EF3" w:rsidRDefault="00534EF3" w:rsidP="00F15324">
      <w:pPr>
        <w:rPr>
          <w:rFonts w:ascii="Arial" w:hAnsi="Arial" w:cs="Arial"/>
          <w:sz w:val="24"/>
          <w:szCs w:val="24"/>
          <w:lang w:val="pt-BR"/>
        </w:rPr>
      </w:pPr>
    </w:p>
    <w:p w14:paraId="68FAE1B6" w14:textId="71DE3204" w:rsidR="00534EF3" w:rsidRDefault="00534EF3" w:rsidP="00F15324">
      <w:pPr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>Semana 15: Mensurando e Analisando Volatilidade (caso prático)</w:t>
      </w:r>
    </w:p>
    <w:p w14:paraId="74A24176" w14:textId="36B168E5" w:rsidR="0060775A" w:rsidRPr="0060775A" w:rsidRDefault="0060775A" w:rsidP="0060775A">
      <w:pPr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 xml:space="preserve">- </w:t>
      </w:r>
      <w:r w:rsidRPr="0060775A">
        <w:rPr>
          <w:rFonts w:ascii="Arial" w:hAnsi="Arial" w:cs="Arial"/>
          <w:sz w:val="24"/>
          <w:szCs w:val="24"/>
          <w:lang w:val="pt-BR"/>
        </w:rPr>
        <w:t xml:space="preserve">Ajuste </w:t>
      </w:r>
      <w:r w:rsidR="003436B4">
        <w:rPr>
          <w:rFonts w:ascii="Arial" w:hAnsi="Arial" w:cs="Arial"/>
          <w:sz w:val="24"/>
          <w:szCs w:val="24"/>
          <w:lang w:val="pt-BR"/>
        </w:rPr>
        <w:t>d</w:t>
      </w:r>
      <w:r w:rsidRPr="0060775A">
        <w:rPr>
          <w:rFonts w:ascii="Arial" w:hAnsi="Arial" w:cs="Arial"/>
          <w:sz w:val="24"/>
          <w:szCs w:val="24"/>
          <w:lang w:val="pt-BR"/>
        </w:rPr>
        <w:t>os modelos AR-GARCH</w:t>
      </w:r>
    </w:p>
    <w:p w14:paraId="0FB63046" w14:textId="5EF26CBC" w:rsidR="0060775A" w:rsidRPr="0060775A" w:rsidRDefault="0060775A" w:rsidP="0060775A">
      <w:pPr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 xml:space="preserve">- </w:t>
      </w:r>
      <w:r w:rsidRPr="0060775A">
        <w:rPr>
          <w:rFonts w:ascii="Arial" w:hAnsi="Arial" w:cs="Arial"/>
          <w:sz w:val="24"/>
          <w:szCs w:val="24"/>
          <w:lang w:val="pt-BR"/>
        </w:rPr>
        <w:t>Simul</w:t>
      </w:r>
      <w:r w:rsidR="003436B4">
        <w:rPr>
          <w:rFonts w:ascii="Arial" w:hAnsi="Arial" w:cs="Arial"/>
          <w:sz w:val="24"/>
          <w:szCs w:val="24"/>
          <w:lang w:val="pt-BR"/>
        </w:rPr>
        <w:t>ação</w:t>
      </w:r>
      <w:r w:rsidRPr="0060775A">
        <w:rPr>
          <w:rFonts w:ascii="Arial" w:hAnsi="Arial" w:cs="Arial"/>
          <w:sz w:val="24"/>
          <w:szCs w:val="24"/>
          <w:lang w:val="pt-BR"/>
        </w:rPr>
        <w:t xml:space="preserve"> </w:t>
      </w:r>
      <w:r w:rsidR="003436B4">
        <w:rPr>
          <w:rFonts w:ascii="Arial" w:hAnsi="Arial" w:cs="Arial"/>
          <w:sz w:val="24"/>
          <w:szCs w:val="24"/>
          <w:lang w:val="pt-BR"/>
        </w:rPr>
        <w:t>d</w:t>
      </w:r>
      <w:r w:rsidRPr="0060775A">
        <w:rPr>
          <w:rFonts w:ascii="Arial" w:hAnsi="Arial" w:cs="Arial"/>
          <w:sz w:val="24"/>
          <w:szCs w:val="24"/>
          <w:lang w:val="pt-BR"/>
        </w:rPr>
        <w:t>a volatilidade do modelo AR-GARCH</w:t>
      </w:r>
    </w:p>
    <w:p w14:paraId="41B5A4C8" w14:textId="3D8F17B4" w:rsidR="0060775A" w:rsidRDefault="0060775A" w:rsidP="0060775A">
      <w:pPr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 xml:space="preserve">- </w:t>
      </w:r>
      <w:r w:rsidR="003436B4">
        <w:rPr>
          <w:rFonts w:ascii="Arial" w:hAnsi="Arial" w:cs="Arial"/>
          <w:sz w:val="24"/>
          <w:szCs w:val="24"/>
          <w:lang w:val="pt-BR"/>
        </w:rPr>
        <w:t>Análises de</w:t>
      </w:r>
      <w:r w:rsidRPr="0060775A">
        <w:rPr>
          <w:rFonts w:ascii="Arial" w:hAnsi="Arial" w:cs="Arial"/>
          <w:sz w:val="24"/>
          <w:szCs w:val="24"/>
          <w:lang w:val="pt-BR"/>
        </w:rPr>
        <w:t xml:space="preserve"> riscos </w:t>
      </w:r>
    </w:p>
    <w:p w14:paraId="093C67A7" w14:textId="77777777" w:rsidR="00C269DE" w:rsidRDefault="00C269DE" w:rsidP="0060775A">
      <w:pPr>
        <w:rPr>
          <w:rFonts w:ascii="Arial" w:hAnsi="Arial" w:cs="Arial"/>
          <w:sz w:val="24"/>
          <w:szCs w:val="24"/>
          <w:lang w:val="pt-BR"/>
        </w:rPr>
      </w:pPr>
    </w:p>
    <w:p w14:paraId="1F95EC78" w14:textId="77777777" w:rsidR="00C269DE" w:rsidRPr="00C269DE" w:rsidRDefault="0060775A" w:rsidP="00C269DE">
      <w:pPr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 xml:space="preserve">Semana 16: </w:t>
      </w:r>
      <w:r w:rsidR="00C269DE">
        <w:rPr>
          <w:rFonts w:ascii="Arial" w:hAnsi="Arial" w:cs="Arial"/>
          <w:sz w:val="24"/>
          <w:szCs w:val="24"/>
          <w:lang w:val="pt-BR"/>
        </w:rPr>
        <w:t xml:space="preserve">Modelando </w:t>
      </w:r>
      <w:r w:rsidR="00C269DE" w:rsidRPr="00C269DE">
        <w:rPr>
          <w:rFonts w:ascii="Arial" w:hAnsi="Arial" w:cs="Arial"/>
          <w:sz w:val="24"/>
          <w:szCs w:val="24"/>
          <w:lang w:val="pt-BR"/>
        </w:rPr>
        <w:t xml:space="preserve">Retornos Diários </w:t>
      </w:r>
    </w:p>
    <w:p w14:paraId="339AE5BB" w14:textId="509C53D1" w:rsidR="00FE7DA8" w:rsidRDefault="00C269DE" w:rsidP="00C269DE">
      <w:pPr>
        <w:jc w:val="both"/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 xml:space="preserve">- </w:t>
      </w:r>
      <w:r w:rsidRPr="00C269DE">
        <w:rPr>
          <w:rFonts w:ascii="Arial" w:hAnsi="Arial" w:cs="Arial"/>
          <w:sz w:val="24"/>
          <w:szCs w:val="24"/>
          <w:lang w:val="pt-BR"/>
        </w:rPr>
        <w:t xml:space="preserve">Criação de modelos de séries temporais </w:t>
      </w:r>
      <w:r w:rsidR="00045AE2">
        <w:rPr>
          <w:rFonts w:ascii="Arial" w:hAnsi="Arial" w:cs="Arial"/>
          <w:sz w:val="24"/>
          <w:szCs w:val="24"/>
          <w:lang w:val="pt-BR"/>
        </w:rPr>
        <w:t>sobre</w:t>
      </w:r>
      <w:r w:rsidRPr="00C269DE">
        <w:rPr>
          <w:rFonts w:ascii="Arial" w:hAnsi="Arial" w:cs="Arial"/>
          <w:sz w:val="24"/>
          <w:szCs w:val="24"/>
          <w:lang w:val="pt-BR"/>
        </w:rPr>
        <w:t xml:space="preserve"> retornos diários</w:t>
      </w:r>
    </w:p>
    <w:p w14:paraId="596E13B3" w14:textId="77777777" w:rsidR="00C269DE" w:rsidRDefault="00C269DE" w:rsidP="0060775A">
      <w:pPr>
        <w:rPr>
          <w:rFonts w:ascii="Arial" w:hAnsi="Arial" w:cs="Arial"/>
          <w:sz w:val="24"/>
          <w:szCs w:val="24"/>
          <w:lang w:val="pt-BR"/>
        </w:rPr>
      </w:pPr>
    </w:p>
    <w:p w14:paraId="42FAA28D" w14:textId="15A1DB08" w:rsidR="00FE7DA8" w:rsidRDefault="0060775A" w:rsidP="0060775A">
      <w:pPr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>Semana 17: Discussões da Literatura</w:t>
      </w:r>
      <w:r w:rsidR="00FE7DA8">
        <w:rPr>
          <w:rFonts w:ascii="Arial" w:hAnsi="Arial" w:cs="Arial"/>
          <w:sz w:val="24"/>
          <w:szCs w:val="24"/>
          <w:lang w:val="pt-BR"/>
        </w:rPr>
        <w:t xml:space="preserve"> de séries temporais:</w:t>
      </w:r>
      <w:r>
        <w:rPr>
          <w:rFonts w:ascii="Arial" w:hAnsi="Arial" w:cs="Arial"/>
          <w:sz w:val="24"/>
          <w:szCs w:val="24"/>
          <w:lang w:val="pt-BR"/>
        </w:rPr>
        <w:t xml:space="preserve"> Clássica vs. Moderna</w:t>
      </w:r>
    </w:p>
    <w:p w14:paraId="799E551F" w14:textId="18484BE0" w:rsidR="00C269DE" w:rsidRDefault="00C269DE" w:rsidP="0060775A">
      <w:pPr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>- Breve introdução da história das séries temporais na economia e finanças</w:t>
      </w:r>
    </w:p>
    <w:p w14:paraId="74E18128" w14:textId="3EA62ED3" w:rsidR="00C269DE" w:rsidRDefault="00C269DE" w:rsidP="0060775A">
      <w:pPr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>- Introdução dos autores clássicos e os contemporâneos</w:t>
      </w:r>
    </w:p>
    <w:p w14:paraId="1698030F" w14:textId="018FDD80" w:rsidR="00C269DE" w:rsidRDefault="00C269DE" w:rsidP="0060775A">
      <w:pPr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 xml:space="preserve">- Introdução dos principais </w:t>
      </w:r>
      <w:r w:rsidR="003436B4">
        <w:rPr>
          <w:rFonts w:ascii="Arial" w:hAnsi="Arial" w:cs="Arial"/>
          <w:sz w:val="24"/>
          <w:szCs w:val="24"/>
          <w:lang w:val="pt-BR"/>
        </w:rPr>
        <w:t>periódicos</w:t>
      </w:r>
      <w:r>
        <w:rPr>
          <w:rFonts w:ascii="Arial" w:hAnsi="Arial" w:cs="Arial"/>
          <w:sz w:val="24"/>
          <w:szCs w:val="24"/>
          <w:lang w:val="pt-BR"/>
        </w:rPr>
        <w:t xml:space="preserve"> relevantes da área</w:t>
      </w:r>
    </w:p>
    <w:p w14:paraId="05A09B1C" w14:textId="77777777" w:rsidR="003436B4" w:rsidRDefault="003436B4" w:rsidP="0060775A">
      <w:pPr>
        <w:rPr>
          <w:rFonts w:ascii="Arial" w:hAnsi="Arial" w:cs="Arial"/>
          <w:sz w:val="24"/>
          <w:szCs w:val="24"/>
          <w:lang w:val="pt-BR"/>
        </w:rPr>
      </w:pPr>
    </w:p>
    <w:p w14:paraId="7CC15B97" w14:textId="79B0DEC4" w:rsidR="0060775A" w:rsidRDefault="0060775A" w:rsidP="0060775A">
      <w:pPr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 xml:space="preserve">Semana 18: Discussão de Artigos Clássicos </w:t>
      </w:r>
    </w:p>
    <w:p w14:paraId="5FF8D7CC" w14:textId="42814F2D" w:rsidR="00FE7DA8" w:rsidRDefault="00FE7DA8" w:rsidP="0017089F">
      <w:pPr>
        <w:jc w:val="both"/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 xml:space="preserve">- Serão </w:t>
      </w:r>
      <w:r w:rsidR="000E3AD9">
        <w:rPr>
          <w:rFonts w:ascii="Arial" w:hAnsi="Arial" w:cs="Arial"/>
          <w:sz w:val="24"/>
          <w:szCs w:val="24"/>
          <w:lang w:val="pt-BR"/>
        </w:rPr>
        <w:t>discutidos</w:t>
      </w:r>
      <w:r>
        <w:rPr>
          <w:rFonts w:ascii="Arial" w:hAnsi="Arial" w:cs="Arial"/>
          <w:sz w:val="24"/>
          <w:szCs w:val="24"/>
          <w:lang w:val="pt-BR"/>
        </w:rPr>
        <w:t xml:space="preserve"> 4 artigos que influenciaram o desenvolvimento da análise de séries temporais</w:t>
      </w:r>
      <w:r w:rsidR="000E3AD9">
        <w:rPr>
          <w:rFonts w:ascii="Arial" w:hAnsi="Arial" w:cs="Arial"/>
          <w:sz w:val="24"/>
          <w:szCs w:val="24"/>
          <w:lang w:val="pt-BR"/>
        </w:rPr>
        <w:t xml:space="preserve"> na economia e nas finanças</w:t>
      </w:r>
    </w:p>
    <w:p w14:paraId="6AD8AB21" w14:textId="11ADC2AD" w:rsidR="00FE7DA8" w:rsidRDefault="00FE7DA8" w:rsidP="0017089F">
      <w:pPr>
        <w:jc w:val="both"/>
        <w:rPr>
          <w:rFonts w:ascii="Arial" w:hAnsi="Arial" w:cs="Arial"/>
          <w:sz w:val="24"/>
          <w:szCs w:val="24"/>
        </w:rPr>
      </w:pPr>
      <w:r w:rsidRPr="00FE7DA8">
        <w:rPr>
          <w:rFonts w:ascii="Arial" w:hAnsi="Arial" w:cs="Arial"/>
          <w:sz w:val="24"/>
          <w:szCs w:val="24"/>
        </w:rPr>
        <w:t>- Box &amp; Jenkins (1970)</w:t>
      </w:r>
    </w:p>
    <w:p w14:paraId="458E6696" w14:textId="77777777" w:rsidR="0017089F" w:rsidRPr="00B45039" w:rsidRDefault="00FE7DA8" w:rsidP="0017089F">
      <w:pPr>
        <w:jc w:val="both"/>
        <w:rPr>
          <w:rFonts w:ascii="Arial" w:hAnsi="Arial" w:cs="Arial"/>
          <w:sz w:val="24"/>
          <w:szCs w:val="24"/>
        </w:rPr>
      </w:pPr>
      <w:r w:rsidRPr="00B45039">
        <w:rPr>
          <w:rFonts w:ascii="Arial" w:hAnsi="Arial" w:cs="Arial"/>
          <w:sz w:val="24"/>
          <w:szCs w:val="24"/>
        </w:rPr>
        <w:t>- Engle (1982)</w:t>
      </w:r>
      <w:r w:rsidR="0017089F" w:rsidRPr="00B45039">
        <w:rPr>
          <w:rFonts w:ascii="Arial" w:hAnsi="Arial" w:cs="Arial"/>
          <w:sz w:val="24"/>
          <w:szCs w:val="24"/>
        </w:rPr>
        <w:t xml:space="preserve"> </w:t>
      </w:r>
    </w:p>
    <w:p w14:paraId="1BB3D1E3" w14:textId="03027046" w:rsidR="00FE7DA8" w:rsidRPr="00B45039" w:rsidRDefault="0017089F" w:rsidP="0017089F">
      <w:pPr>
        <w:jc w:val="both"/>
        <w:rPr>
          <w:rFonts w:ascii="Arial" w:hAnsi="Arial" w:cs="Arial"/>
          <w:sz w:val="24"/>
          <w:szCs w:val="24"/>
        </w:rPr>
      </w:pPr>
      <w:r w:rsidRPr="00B45039">
        <w:rPr>
          <w:rFonts w:ascii="Arial" w:hAnsi="Arial" w:cs="Arial"/>
          <w:sz w:val="24"/>
          <w:szCs w:val="24"/>
        </w:rPr>
        <w:t>- Hamilton (1989)</w:t>
      </w:r>
    </w:p>
    <w:p w14:paraId="415F4D84" w14:textId="44299A5F" w:rsidR="00FE7DA8" w:rsidRPr="00B45039" w:rsidRDefault="00FE7DA8" w:rsidP="0017089F">
      <w:pPr>
        <w:jc w:val="both"/>
        <w:rPr>
          <w:rFonts w:ascii="Arial" w:hAnsi="Arial" w:cs="Arial"/>
          <w:sz w:val="24"/>
          <w:szCs w:val="24"/>
        </w:rPr>
      </w:pPr>
      <w:r w:rsidRPr="00B45039">
        <w:rPr>
          <w:rFonts w:ascii="Arial" w:hAnsi="Arial" w:cs="Arial"/>
          <w:sz w:val="24"/>
          <w:szCs w:val="24"/>
        </w:rPr>
        <w:t>- Sims (1980)</w:t>
      </w:r>
    </w:p>
    <w:p w14:paraId="32C67312" w14:textId="023943CC" w:rsidR="0017089F" w:rsidRDefault="000E3AD9" w:rsidP="0060775A">
      <w:pPr>
        <w:rPr>
          <w:rFonts w:ascii="Arial" w:hAnsi="Arial" w:cs="Arial"/>
          <w:sz w:val="24"/>
          <w:szCs w:val="24"/>
          <w:lang w:val="pt-BR"/>
        </w:rPr>
      </w:pPr>
      <w:r w:rsidRPr="000E3AD9">
        <w:rPr>
          <w:rFonts w:ascii="Arial" w:hAnsi="Arial" w:cs="Arial"/>
          <w:sz w:val="24"/>
          <w:szCs w:val="24"/>
          <w:lang w:val="pt-BR"/>
        </w:rPr>
        <w:t>- Se</w:t>
      </w:r>
      <w:r>
        <w:rPr>
          <w:rFonts w:ascii="Arial" w:hAnsi="Arial" w:cs="Arial"/>
          <w:sz w:val="24"/>
          <w:szCs w:val="24"/>
          <w:lang w:val="pt-BR"/>
        </w:rPr>
        <w:t xml:space="preserve"> houver tempo hábil, também discutiremos Fama-MacBeth (1973)</w:t>
      </w:r>
    </w:p>
    <w:p w14:paraId="688E97C7" w14:textId="77777777" w:rsidR="0017089F" w:rsidRDefault="0017089F" w:rsidP="0060775A">
      <w:pPr>
        <w:rPr>
          <w:rFonts w:ascii="Arial" w:hAnsi="Arial" w:cs="Arial"/>
          <w:sz w:val="24"/>
          <w:szCs w:val="24"/>
          <w:lang w:val="pt-BR"/>
        </w:rPr>
      </w:pPr>
    </w:p>
    <w:p w14:paraId="079D30E2" w14:textId="77777777" w:rsidR="0017089F" w:rsidRDefault="0017089F" w:rsidP="0060775A">
      <w:pPr>
        <w:rPr>
          <w:rFonts w:ascii="Arial" w:hAnsi="Arial" w:cs="Arial"/>
          <w:sz w:val="24"/>
          <w:szCs w:val="24"/>
          <w:lang w:val="pt-BR"/>
        </w:rPr>
      </w:pPr>
    </w:p>
    <w:p w14:paraId="3CA7AE57" w14:textId="77777777" w:rsidR="0017089F" w:rsidRDefault="0017089F" w:rsidP="0060775A">
      <w:pPr>
        <w:rPr>
          <w:rFonts w:ascii="Arial" w:hAnsi="Arial" w:cs="Arial"/>
          <w:sz w:val="24"/>
          <w:szCs w:val="24"/>
          <w:lang w:val="pt-BR"/>
        </w:rPr>
      </w:pPr>
    </w:p>
    <w:p w14:paraId="09F00999" w14:textId="77777777" w:rsidR="0017089F" w:rsidRDefault="0017089F" w:rsidP="0060775A">
      <w:pPr>
        <w:rPr>
          <w:rFonts w:ascii="Arial" w:hAnsi="Arial" w:cs="Arial"/>
          <w:sz w:val="24"/>
          <w:szCs w:val="24"/>
          <w:lang w:val="pt-BR"/>
        </w:rPr>
      </w:pPr>
    </w:p>
    <w:p w14:paraId="79DD97D2" w14:textId="77777777" w:rsidR="0017089F" w:rsidRDefault="0017089F" w:rsidP="0060775A">
      <w:pPr>
        <w:rPr>
          <w:rFonts w:ascii="Arial" w:hAnsi="Arial" w:cs="Arial"/>
          <w:sz w:val="24"/>
          <w:szCs w:val="24"/>
          <w:lang w:val="pt-BR"/>
        </w:rPr>
      </w:pPr>
    </w:p>
    <w:p w14:paraId="316B4B70" w14:textId="4A9738A6" w:rsidR="0060775A" w:rsidRDefault="0060775A" w:rsidP="0060775A">
      <w:pPr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 xml:space="preserve">Semana 19: Discussão de Artigos Contemporâneos </w:t>
      </w:r>
    </w:p>
    <w:p w14:paraId="71A06178" w14:textId="77777777" w:rsidR="0017089F" w:rsidRDefault="0017089F" w:rsidP="0017089F">
      <w:pPr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>- Serão discutidos 4 artigos que influenciam o desenvolvimento da análise de séries temporais na economia e nas finanças nos tempos atuais.</w:t>
      </w:r>
    </w:p>
    <w:p w14:paraId="6904B9A3" w14:textId="13022466" w:rsidR="0017089F" w:rsidRPr="0017089F" w:rsidRDefault="0017089F" w:rsidP="0017089F">
      <w:pPr>
        <w:rPr>
          <w:rFonts w:ascii="Arial" w:hAnsi="Arial" w:cs="Arial"/>
          <w:sz w:val="24"/>
          <w:szCs w:val="24"/>
        </w:rPr>
      </w:pPr>
      <w:r w:rsidRPr="0017089F">
        <w:rPr>
          <w:rFonts w:ascii="Arial" w:hAnsi="Arial" w:cs="Arial"/>
          <w:sz w:val="24"/>
          <w:szCs w:val="24"/>
          <w:lang w:val="pt-BR"/>
        </w:rPr>
        <w:t xml:space="preserve"> </w:t>
      </w:r>
      <w:r w:rsidRPr="0017089F">
        <w:rPr>
          <w:rFonts w:ascii="Arial" w:hAnsi="Arial" w:cs="Arial"/>
          <w:sz w:val="24"/>
          <w:szCs w:val="24"/>
        </w:rPr>
        <w:t>- Caldara &amp; Herbst, (2019).</w:t>
      </w:r>
    </w:p>
    <w:p w14:paraId="7CE415D0" w14:textId="699DC9B3" w:rsidR="0017089F" w:rsidRPr="0017089F" w:rsidRDefault="0017089F" w:rsidP="0017089F">
      <w:pPr>
        <w:rPr>
          <w:rFonts w:ascii="Arial" w:hAnsi="Arial" w:cs="Arial"/>
          <w:sz w:val="24"/>
          <w:szCs w:val="24"/>
        </w:rPr>
      </w:pPr>
      <w:r w:rsidRPr="0017089F">
        <w:rPr>
          <w:rFonts w:ascii="Arial" w:hAnsi="Arial" w:cs="Arial"/>
          <w:sz w:val="24"/>
          <w:szCs w:val="24"/>
        </w:rPr>
        <w:t>- Giannone et. al (2015).</w:t>
      </w:r>
    </w:p>
    <w:p w14:paraId="2DF805A6" w14:textId="52718FDD" w:rsidR="0017089F" w:rsidRPr="00B45039" w:rsidRDefault="0017089F" w:rsidP="0017089F">
      <w:pPr>
        <w:rPr>
          <w:rFonts w:ascii="Arial" w:hAnsi="Arial" w:cs="Arial"/>
          <w:sz w:val="24"/>
          <w:szCs w:val="24"/>
          <w:lang w:val="pt-BR"/>
        </w:rPr>
      </w:pPr>
      <w:r w:rsidRPr="00B45039">
        <w:rPr>
          <w:rFonts w:ascii="Arial" w:hAnsi="Arial" w:cs="Arial"/>
          <w:sz w:val="24"/>
          <w:szCs w:val="24"/>
          <w:lang w:val="pt-BR"/>
        </w:rPr>
        <w:t>- Koop &amp; Korobilis (2018).</w:t>
      </w:r>
    </w:p>
    <w:p w14:paraId="5710E36F" w14:textId="6F527D20" w:rsidR="0017089F" w:rsidRPr="00B45039" w:rsidRDefault="0017089F" w:rsidP="0017089F">
      <w:pPr>
        <w:rPr>
          <w:rFonts w:ascii="Arial" w:hAnsi="Arial" w:cs="Arial"/>
          <w:sz w:val="24"/>
          <w:szCs w:val="24"/>
          <w:lang w:val="pt-BR"/>
        </w:rPr>
      </w:pPr>
      <w:r w:rsidRPr="00B45039">
        <w:rPr>
          <w:rFonts w:ascii="Arial" w:hAnsi="Arial" w:cs="Arial"/>
          <w:sz w:val="24"/>
          <w:szCs w:val="24"/>
          <w:lang w:val="pt-BR"/>
        </w:rPr>
        <w:t>- McCracken &amp; Ng (2016).</w:t>
      </w:r>
    </w:p>
    <w:p w14:paraId="2969C9A4" w14:textId="589BEF9B" w:rsidR="0060775A" w:rsidRDefault="0060775A" w:rsidP="0060775A">
      <w:pPr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 xml:space="preserve">Semana 20: Conclusão do Curso e Revisão do Projeto Final </w:t>
      </w:r>
    </w:p>
    <w:p w14:paraId="23449D18" w14:textId="77777777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</w:p>
    <w:p w14:paraId="1A4B58B8" w14:textId="696040AF" w:rsidR="001C1B8E" w:rsidRPr="0045741D" w:rsidRDefault="001C1B8E" w:rsidP="001C1B8E">
      <w:pPr>
        <w:rPr>
          <w:rFonts w:ascii="Arial" w:hAnsi="Arial" w:cs="Arial"/>
          <w:b/>
          <w:bCs/>
          <w:sz w:val="32"/>
          <w:szCs w:val="32"/>
          <w:lang w:val="pt-BR"/>
        </w:rPr>
      </w:pPr>
      <w:r w:rsidRPr="0045741D">
        <w:rPr>
          <w:rFonts w:ascii="Arial" w:hAnsi="Arial" w:cs="Arial"/>
          <w:b/>
          <w:bCs/>
          <w:sz w:val="32"/>
          <w:szCs w:val="32"/>
          <w:lang w:val="pt-BR"/>
        </w:rPr>
        <w:t xml:space="preserve"> Avaliação</w:t>
      </w:r>
    </w:p>
    <w:p w14:paraId="621BCBFE" w14:textId="281286AD" w:rsidR="001C1B8E" w:rsidRPr="001C1B8E" w:rsidRDefault="00D96905" w:rsidP="001C1B8E">
      <w:pPr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>-</w:t>
      </w:r>
      <w:r w:rsidR="001C1B8E" w:rsidRPr="001C1B8E">
        <w:rPr>
          <w:rFonts w:ascii="Arial" w:hAnsi="Arial" w:cs="Arial"/>
          <w:sz w:val="24"/>
          <w:szCs w:val="24"/>
          <w:lang w:val="pt-BR"/>
        </w:rPr>
        <w:t xml:space="preserve"> </w:t>
      </w:r>
      <w:r>
        <w:rPr>
          <w:rFonts w:ascii="Arial" w:hAnsi="Arial" w:cs="Arial"/>
          <w:sz w:val="24"/>
          <w:szCs w:val="24"/>
          <w:lang w:val="pt-BR"/>
        </w:rPr>
        <w:t xml:space="preserve">Projeto </w:t>
      </w:r>
      <w:r w:rsidR="001C1B8E" w:rsidRPr="001C1B8E">
        <w:rPr>
          <w:rFonts w:ascii="Arial" w:hAnsi="Arial" w:cs="Arial"/>
          <w:sz w:val="24"/>
          <w:szCs w:val="24"/>
          <w:lang w:val="pt-BR"/>
        </w:rPr>
        <w:t xml:space="preserve">Intermediário: </w:t>
      </w:r>
      <w:r>
        <w:rPr>
          <w:rFonts w:ascii="Arial" w:hAnsi="Arial" w:cs="Arial"/>
          <w:sz w:val="24"/>
          <w:szCs w:val="24"/>
          <w:lang w:val="pt-BR"/>
        </w:rPr>
        <w:t>4</w:t>
      </w:r>
      <w:r w:rsidR="001C1B8E" w:rsidRPr="001C1B8E">
        <w:rPr>
          <w:rFonts w:ascii="Arial" w:hAnsi="Arial" w:cs="Arial"/>
          <w:sz w:val="24"/>
          <w:szCs w:val="24"/>
          <w:lang w:val="pt-BR"/>
        </w:rPr>
        <w:t>0%</w:t>
      </w:r>
    </w:p>
    <w:p w14:paraId="12FED15B" w14:textId="45164089" w:rsidR="004658D0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 xml:space="preserve">- </w:t>
      </w:r>
      <w:r w:rsidR="00D96905">
        <w:rPr>
          <w:rFonts w:ascii="Arial" w:hAnsi="Arial" w:cs="Arial"/>
          <w:sz w:val="24"/>
          <w:szCs w:val="24"/>
          <w:lang w:val="pt-BR"/>
        </w:rPr>
        <w:t xml:space="preserve">Projeto </w:t>
      </w:r>
      <w:r w:rsidRPr="001C1B8E">
        <w:rPr>
          <w:rFonts w:ascii="Arial" w:hAnsi="Arial" w:cs="Arial"/>
          <w:sz w:val="24"/>
          <w:szCs w:val="24"/>
          <w:lang w:val="pt-BR"/>
        </w:rPr>
        <w:t xml:space="preserve">Final: </w:t>
      </w:r>
      <w:r w:rsidR="00D96905">
        <w:rPr>
          <w:rFonts w:ascii="Arial" w:hAnsi="Arial" w:cs="Arial"/>
          <w:sz w:val="24"/>
          <w:szCs w:val="24"/>
          <w:lang w:val="pt-BR"/>
        </w:rPr>
        <w:t>6</w:t>
      </w:r>
      <w:r w:rsidRPr="001C1B8E">
        <w:rPr>
          <w:rFonts w:ascii="Arial" w:hAnsi="Arial" w:cs="Arial"/>
          <w:sz w:val="24"/>
          <w:szCs w:val="24"/>
          <w:lang w:val="pt-BR"/>
        </w:rPr>
        <w:t>0%</w:t>
      </w:r>
    </w:p>
    <w:p w14:paraId="7EAFC852" w14:textId="77777777" w:rsidR="000E3AD9" w:rsidRDefault="000E3AD9" w:rsidP="001C1B8E">
      <w:pPr>
        <w:rPr>
          <w:rFonts w:ascii="Arial" w:hAnsi="Arial" w:cs="Arial"/>
          <w:b/>
          <w:bCs/>
          <w:sz w:val="24"/>
          <w:szCs w:val="24"/>
          <w:lang w:val="pt-BR"/>
        </w:rPr>
      </w:pPr>
    </w:p>
    <w:p w14:paraId="26304164" w14:textId="58D857DE" w:rsidR="001C1B8E" w:rsidRDefault="001C1B8E" w:rsidP="001C1B8E">
      <w:pPr>
        <w:rPr>
          <w:rFonts w:ascii="Arial" w:hAnsi="Arial" w:cs="Arial"/>
          <w:b/>
          <w:bCs/>
          <w:sz w:val="24"/>
          <w:szCs w:val="24"/>
          <w:lang w:val="pt-BR"/>
        </w:rPr>
      </w:pPr>
      <w:r w:rsidRPr="00D5690C">
        <w:rPr>
          <w:rFonts w:ascii="Arial" w:hAnsi="Arial" w:cs="Arial"/>
          <w:b/>
          <w:bCs/>
          <w:sz w:val="24"/>
          <w:szCs w:val="24"/>
          <w:lang w:val="pt-BR"/>
        </w:rPr>
        <w:t>Projetos</w:t>
      </w:r>
    </w:p>
    <w:p w14:paraId="37B36487" w14:textId="77777777" w:rsidR="004658D0" w:rsidRPr="00D5690C" w:rsidRDefault="004658D0" w:rsidP="001C1B8E">
      <w:pPr>
        <w:rPr>
          <w:rFonts w:ascii="Arial" w:hAnsi="Arial" w:cs="Arial"/>
          <w:b/>
          <w:bCs/>
          <w:sz w:val="24"/>
          <w:szCs w:val="24"/>
          <w:lang w:val="pt-BR"/>
        </w:rPr>
      </w:pPr>
    </w:p>
    <w:p w14:paraId="244957E5" w14:textId="177A24D8" w:rsidR="001C1B8E" w:rsidRDefault="001C1B8E" w:rsidP="00D5690C">
      <w:pPr>
        <w:jc w:val="both"/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 xml:space="preserve">Os alunos trabalharão em </w:t>
      </w:r>
      <w:r w:rsidR="00D5690C">
        <w:rPr>
          <w:rFonts w:ascii="Arial" w:hAnsi="Arial" w:cs="Arial"/>
          <w:sz w:val="24"/>
          <w:szCs w:val="24"/>
          <w:lang w:val="pt-BR"/>
        </w:rPr>
        <w:t>dois</w:t>
      </w:r>
      <w:r w:rsidRPr="001C1B8E">
        <w:rPr>
          <w:rFonts w:ascii="Arial" w:hAnsi="Arial" w:cs="Arial"/>
          <w:sz w:val="24"/>
          <w:szCs w:val="24"/>
          <w:lang w:val="pt-BR"/>
        </w:rPr>
        <w:t xml:space="preserve"> projeto</w:t>
      </w:r>
      <w:r w:rsidR="00D5690C">
        <w:rPr>
          <w:rFonts w:ascii="Arial" w:hAnsi="Arial" w:cs="Arial"/>
          <w:sz w:val="24"/>
          <w:szCs w:val="24"/>
          <w:lang w:val="pt-BR"/>
        </w:rPr>
        <w:t>s (intermediário e final)</w:t>
      </w:r>
      <w:r w:rsidR="00D5690C" w:rsidRPr="001C1B8E">
        <w:rPr>
          <w:rFonts w:ascii="Arial" w:hAnsi="Arial" w:cs="Arial"/>
          <w:sz w:val="24"/>
          <w:szCs w:val="24"/>
          <w:lang w:val="pt-BR"/>
        </w:rPr>
        <w:t xml:space="preserve"> onde</w:t>
      </w:r>
      <w:r w:rsidRPr="001C1B8E">
        <w:rPr>
          <w:rFonts w:ascii="Arial" w:hAnsi="Arial" w:cs="Arial"/>
          <w:sz w:val="24"/>
          <w:szCs w:val="24"/>
          <w:lang w:val="pt-BR"/>
        </w:rPr>
        <w:t xml:space="preserve"> aplicarão métodos de séries temporais a um conjunto de dados </w:t>
      </w:r>
      <w:r w:rsidR="00D5690C">
        <w:rPr>
          <w:rFonts w:ascii="Arial" w:hAnsi="Arial" w:cs="Arial"/>
          <w:sz w:val="24"/>
          <w:szCs w:val="24"/>
          <w:lang w:val="pt-BR"/>
        </w:rPr>
        <w:t>econômicos e financeiros</w:t>
      </w:r>
      <w:r w:rsidRPr="001C1B8E">
        <w:rPr>
          <w:rFonts w:ascii="Arial" w:hAnsi="Arial" w:cs="Arial"/>
          <w:sz w:val="24"/>
          <w:szCs w:val="24"/>
          <w:lang w:val="pt-BR"/>
        </w:rPr>
        <w:t xml:space="preserve"> e apresentarão suas descobertas.</w:t>
      </w:r>
    </w:p>
    <w:p w14:paraId="255C4663" w14:textId="0E6F2201" w:rsidR="00D5690C" w:rsidRDefault="00D5690C" w:rsidP="00D5690C">
      <w:pPr>
        <w:jc w:val="both"/>
        <w:rPr>
          <w:rFonts w:ascii="Arial" w:hAnsi="Arial" w:cs="Arial"/>
          <w:sz w:val="24"/>
          <w:szCs w:val="24"/>
          <w:lang w:val="pt-BR"/>
        </w:rPr>
      </w:pPr>
      <w:r w:rsidRPr="000E3AD9">
        <w:rPr>
          <w:rFonts w:ascii="Arial" w:hAnsi="Arial" w:cs="Arial"/>
          <w:i/>
          <w:iCs/>
          <w:sz w:val="24"/>
          <w:szCs w:val="24"/>
          <w:lang w:val="pt-BR"/>
        </w:rPr>
        <w:t>Projeto intermediário:</w:t>
      </w:r>
      <w:r>
        <w:rPr>
          <w:rFonts w:ascii="Arial" w:hAnsi="Arial" w:cs="Arial"/>
          <w:sz w:val="24"/>
          <w:szCs w:val="24"/>
          <w:lang w:val="pt-BR"/>
        </w:rPr>
        <w:t xml:space="preserve"> Será uma tarefa que cobrirá fundamentos teóricos até a aula 10, seguido de um exercício prático. </w:t>
      </w:r>
    </w:p>
    <w:p w14:paraId="14F3E198" w14:textId="05C6B3E0" w:rsidR="00D5690C" w:rsidRPr="001C1B8E" w:rsidRDefault="00D5690C" w:rsidP="00D5690C">
      <w:pPr>
        <w:jc w:val="both"/>
        <w:rPr>
          <w:rFonts w:ascii="Arial" w:hAnsi="Arial" w:cs="Arial"/>
          <w:sz w:val="24"/>
          <w:szCs w:val="24"/>
          <w:lang w:val="pt-BR"/>
        </w:rPr>
      </w:pPr>
      <w:r w:rsidRPr="000E3AD9">
        <w:rPr>
          <w:rFonts w:ascii="Arial" w:hAnsi="Arial" w:cs="Arial"/>
          <w:i/>
          <w:iCs/>
          <w:sz w:val="24"/>
          <w:szCs w:val="24"/>
          <w:lang w:val="pt-BR"/>
        </w:rPr>
        <w:t xml:space="preserve">Projeto final: </w:t>
      </w:r>
      <w:r>
        <w:rPr>
          <w:rFonts w:ascii="Arial" w:hAnsi="Arial" w:cs="Arial"/>
          <w:sz w:val="24"/>
          <w:szCs w:val="24"/>
          <w:lang w:val="pt-BR"/>
        </w:rPr>
        <w:t>Estrutura do projeto a ser definida.</w:t>
      </w:r>
    </w:p>
    <w:p w14:paraId="63CF677D" w14:textId="77777777" w:rsidR="001C1B8E" w:rsidRPr="001C1B8E" w:rsidRDefault="001C1B8E" w:rsidP="001C1B8E">
      <w:pPr>
        <w:rPr>
          <w:rFonts w:ascii="Arial" w:hAnsi="Arial" w:cs="Arial"/>
          <w:sz w:val="24"/>
          <w:szCs w:val="24"/>
          <w:lang w:val="pt-BR"/>
        </w:rPr>
      </w:pPr>
    </w:p>
    <w:p w14:paraId="26BD3B7A" w14:textId="7CC6C40C" w:rsidR="004658D0" w:rsidRPr="000E3AD9" w:rsidRDefault="001C1B8E" w:rsidP="001C1B8E">
      <w:pPr>
        <w:rPr>
          <w:rFonts w:ascii="Arial" w:hAnsi="Arial" w:cs="Arial"/>
          <w:b/>
          <w:bCs/>
          <w:sz w:val="24"/>
          <w:szCs w:val="24"/>
          <w:lang w:val="pt-BR"/>
        </w:rPr>
      </w:pPr>
      <w:r w:rsidRPr="000E3AD9">
        <w:rPr>
          <w:rFonts w:ascii="Arial" w:hAnsi="Arial" w:cs="Arial"/>
          <w:b/>
          <w:bCs/>
          <w:sz w:val="24"/>
          <w:szCs w:val="24"/>
          <w:lang w:val="pt-BR"/>
        </w:rPr>
        <w:t>Integridade Acadêmica</w:t>
      </w:r>
    </w:p>
    <w:p w14:paraId="2F7165D5" w14:textId="1D0F1516" w:rsidR="00C33620" w:rsidRDefault="001C1B8E" w:rsidP="001C1B8E">
      <w:pPr>
        <w:rPr>
          <w:rFonts w:ascii="Arial" w:hAnsi="Arial" w:cs="Arial"/>
          <w:sz w:val="24"/>
          <w:szCs w:val="24"/>
          <w:lang w:val="pt-BR"/>
        </w:rPr>
      </w:pPr>
      <w:r w:rsidRPr="001C1B8E">
        <w:rPr>
          <w:rFonts w:ascii="Arial" w:hAnsi="Arial" w:cs="Arial"/>
          <w:sz w:val="24"/>
          <w:szCs w:val="24"/>
          <w:lang w:val="pt-BR"/>
        </w:rPr>
        <w:t>Todos os alunos devem aderir aos padrões de integridade acadêmica</w:t>
      </w:r>
      <w:r w:rsidR="000E3AD9">
        <w:rPr>
          <w:rFonts w:ascii="Arial" w:hAnsi="Arial" w:cs="Arial"/>
          <w:sz w:val="24"/>
          <w:szCs w:val="24"/>
          <w:lang w:val="pt-BR"/>
        </w:rPr>
        <w:t xml:space="preserve"> e citação dos autores conforme as regras </w:t>
      </w:r>
      <w:hyperlink r:id="rId8" w:anchor="!/laboratorio-editorial/procedimentos-publicacoes/normas-da-abnt--citacoes-e-referencias/" w:history="1">
        <w:r w:rsidR="000E3AD9" w:rsidRPr="00706864">
          <w:rPr>
            <w:rStyle w:val="Hyperlink"/>
            <w:rFonts w:ascii="Arial" w:hAnsi="Arial" w:cs="Arial"/>
            <w:sz w:val="24"/>
            <w:szCs w:val="24"/>
            <w:lang w:val="pt-BR"/>
          </w:rPr>
          <w:t>ABNT</w:t>
        </w:r>
      </w:hyperlink>
      <w:r w:rsidR="00706864">
        <w:rPr>
          <w:rFonts w:ascii="Arial" w:hAnsi="Arial" w:cs="Arial"/>
          <w:sz w:val="24"/>
          <w:szCs w:val="24"/>
          <w:lang w:val="pt-BR"/>
        </w:rPr>
        <w:t xml:space="preserve"> ou </w:t>
      </w:r>
      <w:hyperlink r:id="rId9" w:history="1">
        <w:r w:rsidR="00706864" w:rsidRPr="00706864">
          <w:rPr>
            <w:rStyle w:val="Hyperlink"/>
            <w:rFonts w:ascii="Arial" w:hAnsi="Arial" w:cs="Arial"/>
            <w:sz w:val="24"/>
            <w:szCs w:val="24"/>
            <w:lang w:val="pt-BR"/>
          </w:rPr>
          <w:t>Harvard</w:t>
        </w:r>
      </w:hyperlink>
      <w:r w:rsidR="000E3AD9">
        <w:rPr>
          <w:rFonts w:ascii="Arial" w:hAnsi="Arial" w:cs="Arial"/>
          <w:sz w:val="24"/>
          <w:szCs w:val="24"/>
          <w:lang w:val="pt-BR"/>
        </w:rPr>
        <w:t xml:space="preserve">. </w:t>
      </w:r>
    </w:p>
    <w:p w14:paraId="12919D07" w14:textId="77777777" w:rsidR="0017089F" w:rsidRDefault="0017089F" w:rsidP="001C1B8E">
      <w:pPr>
        <w:rPr>
          <w:rFonts w:ascii="Arial" w:hAnsi="Arial" w:cs="Arial"/>
          <w:sz w:val="24"/>
          <w:szCs w:val="24"/>
          <w:lang w:val="pt-BR"/>
        </w:rPr>
      </w:pPr>
    </w:p>
    <w:p w14:paraId="087B05FD" w14:textId="77777777" w:rsidR="00E118D6" w:rsidRDefault="00E118D6" w:rsidP="004658D0">
      <w:pPr>
        <w:rPr>
          <w:rFonts w:ascii="Arial" w:hAnsi="Arial" w:cs="Arial"/>
          <w:b/>
          <w:bCs/>
          <w:sz w:val="28"/>
          <w:szCs w:val="28"/>
          <w:lang w:val="pt-BR"/>
        </w:rPr>
      </w:pPr>
    </w:p>
    <w:p w14:paraId="21A339A4" w14:textId="60FA96E0" w:rsidR="004658D0" w:rsidRPr="00D96905" w:rsidRDefault="004658D0" w:rsidP="004658D0">
      <w:pPr>
        <w:rPr>
          <w:rFonts w:ascii="Arial" w:hAnsi="Arial" w:cs="Arial"/>
          <w:b/>
          <w:bCs/>
          <w:sz w:val="32"/>
          <w:szCs w:val="32"/>
          <w:lang w:val="pt-BR"/>
        </w:rPr>
      </w:pPr>
      <w:r w:rsidRPr="00D96905">
        <w:rPr>
          <w:rFonts w:ascii="Arial" w:hAnsi="Arial" w:cs="Arial"/>
          <w:b/>
          <w:bCs/>
          <w:sz w:val="28"/>
          <w:szCs w:val="28"/>
          <w:lang w:val="pt-BR"/>
        </w:rPr>
        <w:t>Bibliografia de Apoio</w:t>
      </w:r>
    </w:p>
    <w:p w14:paraId="5C27C32A" w14:textId="7D500A21" w:rsidR="00E118D6" w:rsidRDefault="00E118D6" w:rsidP="00E118D6">
      <w:pPr>
        <w:jc w:val="both"/>
        <w:rPr>
          <w:rFonts w:ascii="Arial" w:hAnsi="Arial" w:cs="Arial"/>
          <w:sz w:val="24"/>
          <w:szCs w:val="24"/>
        </w:rPr>
      </w:pPr>
      <w:r w:rsidRPr="00E118D6">
        <w:rPr>
          <w:rFonts w:ascii="Arial" w:hAnsi="Arial" w:cs="Arial"/>
          <w:sz w:val="24"/>
          <w:szCs w:val="24"/>
          <w:lang w:val="pt-BR"/>
        </w:rPr>
        <w:t xml:space="preserve">Brooks, C., 2019. </w:t>
      </w:r>
      <w:r w:rsidRPr="00E118D6">
        <w:rPr>
          <w:rFonts w:ascii="Arial" w:hAnsi="Arial" w:cs="Arial"/>
          <w:sz w:val="24"/>
          <w:szCs w:val="24"/>
        </w:rPr>
        <w:t>Introductory Econometrics for Finance. 4th ed. Cambridge: Cambridge University Press.</w:t>
      </w:r>
    </w:p>
    <w:p w14:paraId="7064AAD5" w14:textId="45940F9D" w:rsidR="00E118D6" w:rsidRPr="000C2361" w:rsidRDefault="00E118D6" w:rsidP="00E118D6">
      <w:pPr>
        <w:jc w:val="both"/>
        <w:rPr>
          <w:rFonts w:ascii="Arial" w:hAnsi="Arial" w:cs="Arial"/>
          <w:sz w:val="24"/>
          <w:szCs w:val="24"/>
        </w:rPr>
      </w:pPr>
      <w:r w:rsidRPr="00F43F5A">
        <w:rPr>
          <w:rFonts w:ascii="Arial" w:hAnsi="Arial" w:cs="Arial"/>
          <w:sz w:val="24"/>
          <w:szCs w:val="24"/>
        </w:rPr>
        <w:t>Hamilton, J.D., 1994. Time Series Analysis. Volume 10. Illustrated ed. Princeton: Princeton University Press.</w:t>
      </w:r>
    </w:p>
    <w:p w14:paraId="0DE70918" w14:textId="77777777" w:rsidR="004658D0" w:rsidRDefault="004658D0" w:rsidP="004658D0">
      <w:pPr>
        <w:jc w:val="both"/>
        <w:rPr>
          <w:rFonts w:ascii="Arial" w:hAnsi="Arial" w:cs="Arial"/>
          <w:sz w:val="24"/>
          <w:szCs w:val="24"/>
        </w:rPr>
      </w:pPr>
      <w:r w:rsidRPr="003436B4">
        <w:rPr>
          <w:rFonts w:ascii="Arial" w:hAnsi="Arial" w:cs="Arial"/>
          <w:sz w:val="24"/>
          <w:szCs w:val="24"/>
        </w:rPr>
        <w:t xml:space="preserve">Kleiber, C., &amp; Zeileis, A. (2008). </w:t>
      </w:r>
      <w:r w:rsidRPr="000C2361">
        <w:rPr>
          <w:rFonts w:ascii="Arial" w:hAnsi="Arial" w:cs="Arial"/>
          <w:sz w:val="24"/>
          <w:szCs w:val="24"/>
        </w:rPr>
        <w:t>Applied Econometrics with R. Springer.</w:t>
      </w:r>
    </w:p>
    <w:p w14:paraId="7354A041" w14:textId="77777777" w:rsidR="004658D0" w:rsidRPr="00FE7DA8" w:rsidRDefault="004658D0" w:rsidP="004658D0">
      <w:pPr>
        <w:jc w:val="both"/>
        <w:rPr>
          <w:rFonts w:ascii="Arial" w:hAnsi="Arial" w:cs="Arial"/>
          <w:sz w:val="24"/>
          <w:szCs w:val="24"/>
        </w:rPr>
      </w:pPr>
      <w:r w:rsidRPr="000C2361">
        <w:rPr>
          <w:rFonts w:ascii="Arial" w:hAnsi="Arial" w:cs="Arial"/>
          <w:sz w:val="24"/>
          <w:szCs w:val="24"/>
        </w:rPr>
        <w:t xml:space="preserve">Wooldridge, J. M. (2013). Introductory Econometrics: A Modern Approach (5th ed.). </w:t>
      </w:r>
      <w:r w:rsidRPr="00FE7DA8">
        <w:rPr>
          <w:rFonts w:ascii="Arial" w:hAnsi="Arial" w:cs="Arial"/>
          <w:sz w:val="24"/>
          <w:szCs w:val="24"/>
        </w:rPr>
        <w:t>South-Western, Cengage Learning. ISBN-13: 978-1-111-53104-1.</w:t>
      </w:r>
    </w:p>
    <w:p w14:paraId="7BBFA7E0" w14:textId="77777777" w:rsidR="004658D0" w:rsidRDefault="004658D0" w:rsidP="004658D0">
      <w:pPr>
        <w:jc w:val="both"/>
        <w:rPr>
          <w:rFonts w:ascii="Arial" w:hAnsi="Arial" w:cs="Arial"/>
          <w:sz w:val="24"/>
          <w:szCs w:val="24"/>
        </w:rPr>
      </w:pPr>
    </w:p>
    <w:p w14:paraId="4366FA34" w14:textId="332BD740" w:rsidR="004658D0" w:rsidRPr="003436B4" w:rsidRDefault="004658D0" w:rsidP="004658D0">
      <w:pPr>
        <w:jc w:val="both"/>
        <w:rPr>
          <w:rFonts w:ascii="Arial" w:hAnsi="Arial" w:cs="Arial"/>
          <w:b/>
          <w:bCs/>
          <w:sz w:val="28"/>
          <w:szCs w:val="28"/>
        </w:rPr>
      </w:pPr>
      <w:r w:rsidRPr="003436B4">
        <w:rPr>
          <w:rFonts w:ascii="Arial" w:hAnsi="Arial" w:cs="Arial"/>
          <w:b/>
          <w:bCs/>
          <w:sz w:val="28"/>
          <w:szCs w:val="28"/>
        </w:rPr>
        <w:t xml:space="preserve">Artigos de </w:t>
      </w:r>
      <w:r w:rsidR="003436B4">
        <w:rPr>
          <w:rFonts w:ascii="Arial" w:hAnsi="Arial" w:cs="Arial"/>
          <w:b/>
          <w:bCs/>
          <w:sz w:val="28"/>
          <w:szCs w:val="28"/>
        </w:rPr>
        <w:t>A</w:t>
      </w:r>
      <w:r w:rsidRPr="003436B4">
        <w:rPr>
          <w:rFonts w:ascii="Arial" w:hAnsi="Arial" w:cs="Arial"/>
          <w:b/>
          <w:bCs/>
          <w:sz w:val="28"/>
          <w:szCs w:val="28"/>
        </w:rPr>
        <w:t>poio</w:t>
      </w:r>
    </w:p>
    <w:p w14:paraId="78D71570" w14:textId="77777777" w:rsidR="0017089F" w:rsidRDefault="004658D0" w:rsidP="0017089F">
      <w:pPr>
        <w:jc w:val="both"/>
        <w:rPr>
          <w:rFonts w:ascii="Arial" w:hAnsi="Arial" w:cs="Arial"/>
          <w:sz w:val="24"/>
          <w:szCs w:val="24"/>
        </w:rPr>
      </w:pPr>
      <w:r w:rsidRPr="003436B4">
        <w:rPr>
          <w:rFonts w:ascii="Arial" w:hAnsi="Arial" w:cs="Arial"/>
          <w:sz w:val="24"/>
          <w:szCs w:val="24"/>
        </w:rPr>
        <w:t xml:space="preserve">Box, G.E.P. &amp; Jenkins, G.M., 1970. </w:t>
      </w:r>
      <w:r w:rsidRPr="000E3AD9">
        <w:rPr>
          <w:rFonts w:ascii="Arial" w:hAnsi="Arial" w:cs="Arial"/>
          <w:sz w:val="24"/>
          <w:szCs w:val="24"/>
        </w:rPr>
        <w:t>Time Series Analysis: Forecasting and Control. San Francisco: Holden-Day.</w:t>
      </w:r>
      <w:r w:rsidR="0017089F" w:rsidRPr="0017089F">
        <w:rPr>
          <w:rFonts w:ascii="Arial" w:hAnsi="Arial" w:cs="Arial"/>
          <w:sz w:val="24"/>
          <w:szCs w:val="24"/>
        </w:rPr>
        <w:t xml:space="preserve"> </w:t>
      </w:r>
    </w:p>
    <w:p w14:paraId="7AD9F0B0" w14:textId="6E5E6BFC" w:rsidR="004658D0" w:rsidRPr="000E3AD9" w:rsidRDefault="0017089F" w:rsidP="0017089F">
      <w:pPr>
        <w:jc w:val="both"/>
        <w:rPr>
          <w:rFonts w:ascii="Arial" w:hAnsi="Arial" w:cs="Arial"/>
          <w:sz w:val="24"/>
          <w:szCs w:val="24"/>
        </w:rPr>
      </w:pPr>
      <w:r w:rsidRPr="0017089F">
        <w:rPr>
          <w:rFonts w:ascii="Arial" w:hAnsi="Arial" w:cs="Arial"/>
          <w:sz w:val="24"/>
          <w:szCs w:val="24"/>
        </w:rPr>
        <w:t>Caldara, D. &amp; Herbst, E., 2019. Monetary Policy, Real Activity, and Credit Spreads: Evidence from Bayesian Proxy SVARs. American Economic Journal: Macroeconomics, 11(1), pp.157-192.</w:t>
      </w:r>
    </w:p>
    <w:p w14:paraId="0B8609C9" w14:textId="77777777" w:rsidR="0017089F" w:rsidRDefault="004658D0" w:rsidP="0017089F">
      <w:pPr>
        <w:jc w:val="both"/>
        <w:rPr>
          <w:rFonts w:ascii="Arial" w:hAnsi="Arial" w:cs="Arial"/>
          <w:sz w:val="24"/>
          <w:szCs w:val="24"/>
        </w:rPr>
      </w:pPr>
      <w:r w:rsidRPr="000E3AD9">
        <w:rPr>
          <w:rFonts w:ascii="Arial" w:hAnsi="Arial" w:cs="Arial"/>
          <w:sz w:val="24"/>
          <w:szCs w:val="24"/>
        </w:rPr>
        <w:t>Engle, R.F., 1982. Autoregressive Conditional Heteroscedasticity with Estimates of the Variance of United Kingdom Inflation. Econometrica, 50(4), pp.987-1007.</w:t>
      </w:r>
      <w:r w:rsidR="0017089F" w:rsidRPr="0017089F">
        <w:rPr>
          <w:rFonts w:ascii="Arial" w:hAnsi="Arial" w:cs="Arial"/>
          <w:sz w:val="24"/>
          <w:szCs w:val="24"/>
        </w:rPr>
        <w:t xml:space="preserve"> </w:t>
      </w:r>
    </w:p>
    <w:p w14:paraId="3B638D08" w14:textId="37619DF4" w:rsidR="004658D0" w:rsidRPr="000E3AD9" w:rsidRDefault="0017089F" w:rsidP="0017089F">
      <w:pPr>
        <w:jc w:val="both"/>
        <w:rPr>
          <w:rFonts w:ascii="Arial" w:hAnsi="Arial" w:cs="Arial"/>
          <w:sz w:val="24"/>
          <w:szCs w:val="24"/>
        </w:rPr>
      </w:pPr>
      <w:r w:rsidRPr="0017089F">
        <w:rPr>
          <w:rFonts w:ascii="Arial" w:hAnsi="Arial" w:cs="Arial"/>
          <w:sz w:val="24"/>
          <w:szCs w:val="24"/>
        </w:rPr>
        <w:t>Giannone, D., Lenza, M. &amp; Primiceri, G.E., 2015. Prior Selection for Vector Autoregressions. The Review of Economics and Statistics, 97(2), pp.436-451.</w:t>
      </w:r>
    </w:p>
    <w:p w14:paraId="5A2E8C76" w14:textId="1DA20211" w:rsidR="004658D0" w:rsidRPr="00B45039" w:rsidRDefault="004658D0" w:rsidP="0017089F">
      <w:pPr>
        <w:jc w:val="both"/>
        <w:rPr>
          <w:rFonts w:ascii="Arial" w:hAnsi="Arial" w:cs="Arial"/>
          <w:sz w:val="24"/>
          <w:szCs w:val="24"/>
        </w:rPr>
      </w:pPr>
      <w:r w:rsidRPr="000E3AD9">
        <w:rPr>
          <w:rFonts w:ascii="Arial" w:hAnsi="Arial" w:cs="Arial"/>
          <w:sz w:val="24"/>
          <w:szCs w:val="24"/>
        </w:rPr>
        <w:t xml:space="preserve">Hamilton, J.D., 1989. A New Approach to the Economic Analysis of Nonstationary Time Series and the Business Cycle. </w:t>
      </w:r>
      <w:r w:rsidRPr="00B45039">
        <w:rPr>
          <w:rFonts w:ascii="Arial" w:hAnsi="Arial" w:cs="Arial"/>
          <w:sz w:val="24"/>
          <w:szCs w:val="24"/>
        </w:rPr>
        <w:t>Econometrica, 57(2), pp.357-384.</w:t>
      </w:r>
    </w:p>
    <w:p w14:paraId="45977A4E" w14:textId="36F579C6" w:rsidR="0017089F" w:rsidRPr="0017089F" w:rsidRDefault="0017089F" w:rsidP="0017089F">
      <w:pPr>
        <w:jc w:val="both"/>
        <w:rPr>
          <w:rFonts w:ascii="Arial" w:hAnsi="Arial" w:cs="Arial"/>
          <w:sz w:val="24"/>
          <w:szCs w:val="24"/>
        </w:rPr>
      </w:pPr>
      <w:r w:rsidRPr="0017089F">
        <w:rPr>
          <w:rFonts w:ascii="Arial" w:hAnsi="Arial" w:cs="Arial"/>
          <w:sz w:val="24"/>
          <w:szCs w:val="24"/>
        </w:rPr>
        <w:t>Koop, G. &amp; Korobilis, D., 2018. Bayesian Methods for Empirical Macroeconomics. Foundations and Trends® in Econometrics, 10(3-4), pp.205-377.</w:t>
      </w:r>
    </w:p>
    <w:p w14:paraId="5F3BD7FA" w14:textId="77777777" w:rsidR="0017089F" w:rsidRPr="0017089F" w:rsidRDefault="0017089F" w:rsidP="0017089F">
      <w:pPr>
        <w:jc w:val="both"/>
        <w:rPr>
          <w:rFonts w:ascii="Arial" w:hAnsi="Arial" w:cs="Arial"/>
          <w:sz w:val="24"/>
          <w:szCs w:val="24"/>
        </w:rPr>
      </w:pPr>
      <w:r w:rsidRPr="0017089F">
        <w:rPr>
          <w:rFonts w:ascii="Arial" w:hAnsi="Arial" w:cs="Arial"/>
          <w:sz w:val="24"/>
          <w:szCs w:val="24"/>
        </w:rPr>
        <w:t>McCracken, M.W. &amp; Ng, S., 2016. FRED-MD: A Monthly Database for Macroeconomic Research. Journal of Business &amp; Economic Statistics, 34(4), pp.574-589.</w:t>
      </w:r>
    </w:p>
    <w:p w14:paraId="680C0EE9" w14:textId="77777777" w:rsidR="0017089F" w:rsidRDefault="0017089F" w:rsidP="0017089F">
      <w:pPr>
        <w:jc w:val="both"/>
        <w:rPr>
          <w:rFonts w:ascii="Arial" w:hAnsi="Arial" w:cs="Arial"/>
          <w:sz w:val="24"/>
          <w:szCs w:val="24"/>
        </w:rPr>
      </w:pPr>
      <w:r w:rsidRPr="004658D0">
        <w:rPr>
          <w:rFonts w:ascii="Arial" w:hAnsi="Arial" w:cs="Arial"/>
          <w:sz w:val="24"/>
          <w:szCs w:val="24"/>
        </w:rPr>
        <w:t>Sims, C.A., 1980. Macroeconomics and Reality. Econometrica, 48(1), pp.1-48.</w:t>
      </w:r>
    </w:p>
    <w:p w14:paraId="15D98344" w14:textId="77777777" w:rsidR="0017089F" w:rsidRPr="0017089F" w:rsidRDefault="0017089F" w:rsidP="0017089F">
      <w:pPr>
        <w:jc w:val="both"/>
        <w:rPr>
          <w:rFonts w:ascii="Arial" w:hAnsi="Arial" w:cs="Arial"/>
          <w:sz w:val="24"/>
          <w:szCs w:val="24"/>
        </w:rPr>
      </w:pPr>
    </w:p>
    <w:p w14:paraId="52C12520" w14:textId="77777777" w:rsidR="0017089F" w:rsidRPr="0017089F" w:rsidRDefault="0017089F" w:rsidP="0017089F">
      <w:pPr>
        <w:jc w:val="both"/>
        <w:rPr>
          <w:rFonts w:ascii="Arial" w:hAnsi="Arial" w:cs="Arial"/>
          <w:sz w:val="24"/>
          <w:szCs w:val="24"/>
        </w:rPr>
      </w:pPr>
    </w:p>
    <w:p w14:paraId="3AAF33E8" w14:textId="77777777" w:rsidR="0017089F" w:rsidRPr="0017089F" w:rsidRDefault="0017089F" w:rsidP="0017089F">
      <w:pPr>
        <w:jc w:val="both"/>
        <w:rPr>
          <w:rFonts w:ascii="Arial" w:hAnsi="Arial" w:cs="Arial"/>
          <w:sz w:val="24"/>
          <w:szCs w:val="24"/>
        </w:rPr>
      </w:pPr>
    </w:p>
    <w:p w14:paraId="6E670FFD" w14:textId="77777777" w:rsidR="0017089F" w:rsidRPr="0017089F" w:rsidRDefault="0017089F" w:rsidP="0017089F">
      <w:pPr>
        <w:jc w:val="both"/>
        <w:rPr>
          <w:rFonts w:ascii="Arial" w:hAnsi="Arial" w:cs="Arial"/>
          <w:sz w:val="24"/>
          <w:szCs w:val="24"/>
        </w:rPr>
      </w:pPr>
    </w:p>
    <w:p w14:paraId="02DD4C68" w14:textId="77777777" w:rsidR="0017089F" w:rsidRPr="0017089F" w:rsidRDefault="0017089F" w:rsidP="0017089F">
      <w:pPr>
        <w:jc w:val="both"/>
        <w:rPr>
          <w:rFonts w:ascii="Arial" w:hAnsi="Arial" w:cs="Arial"/>
          <w:sz w:val="24"/>
          <w:szCs w:val="24"/>
        </w:rPr>
      </w:pPr>
    </w:p>
    <w:p w14:paraId="7EC8F00B" w14:textId="77777777" w:rsidR="0017089F" w:rsidRPr="0017089F" w:rsidRDefault="0017089F" w:rsidP="0017089F">
      <w:pPr>
        <w:jc w:val="both"/>
        <w:rPr>
          <w:rFonts w:ascii="Arial" w:hAnsi="Arial" w:cs="Arial"/>
          <w:sz w:val="24"/>
          <w:szCs w:val="24"/>
        </w:rPr>
      </w:pPr>
    </w:p>
    <w:p w14:paraId="030C0AAB" w14:textId="77777777" w:rsidR="0017089F" w:rsidRPr="004658D0" w:rsidRDefault="0017089F" w:rsidP="004658D0">
      <w:pPr>
        <w:jc w:val="both"/>
        <w:rPr>
          <w:rFonts w:ascii="Arial" w:hAnsi="Arial" w:cs="Arial"/>
          <w:sz w:val="24"/>
          <w:szCs w:val="24"/>
        </w:rPr>
      </w:pPr>
    </w:p>
    <w:p w14:paraId="5446226B" w14:textId="77777777" w:rsidR="004658D0" w:rsidRPr="004658D0" w:rsidRDefault="004658D0" w:rsidP="001C1B8E">
      <w:pPr>
        <w:rPr>
          <w:rFonts w:ascii="Arial" w:hAnsi="Arial" w:cs="Arial"/>
          <w:sz w:val="24"/>
          <w:szCs w:val="24"/>
        </w:rPr>
      </w:pPr>
    </w:p>
    <w:sectPr w:rsidR="004658D0" w:rsidRPr="004658D0">
      <w:footerReference w:type="default" r:id="rId10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0DACD09" w14:textId="77777777" w:rsidR="005F240B" w:rsidRDefault="005F240B" w:rsidP="000E3AD9">
      <w:pPr>
        <w:spacing w:after="0" w:line="240" w:lineRule="auto"/>
      </w:pPr>
      <w:r>
        <w:separator/>
      </w:r>
    </w:p>
  </w:endnote>
  <w:endnote w:type="continuationSeparator" w:id="0">
    <w:p w14:paraId="24AD0BF3" w14:textId="77777777" w:rsidR="005F240B" w:rsidRDefault="005F240B" w:rsidP="000E3A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713D85" w14:textId="336BE774" w:rsidR="004658D0" w:rsidRPr="004658D0" w:rsidRDefault="004658D0">
    <w:pPr>
      <w:pStyle w:val="Rodap"/>
      <w:rPr>
        <w:lang w:val="pt-BR"/>
      </w:rPr>
    </w:pPr>
    <w:r>
      <w:rPr>
        <w:lang w:val="pt-BR"/>
      </w:rPr>
      <w:t xml:space="preserve"> </w:t>
    </w:r>
    <w:r>
      <w:rPr>
        <w:lang w:val="pt-BR"/>
      </w:rPr>
      <w:tab/>
    </w:r>
    <w:r>
      <w:rPr>
        <w:lang w:val="pt-BR"/>
      </w:rPr>
      <w:tab/>
    </w:r>
    <w:r>
      <w:rPr>
        <w:noProof/>
        <w:lang w:val="pt-BR" w:eastAsia="pt-BR"/>
      </w:rPr>
      <w:drawing>
        <wp:inline distT="0" distB="0" distL="0" distR="0" wp14:anchorId="4D9B2016" wp14:editId="0690226A">
          <wp:extent cx="586740" cy="510480"/>
          <wp:effectExtent l="0" t="0" r="3810" b="4445"/>
          <wp:docPr id="14" name="Imagem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grayscl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55155"/>
                  <a:stretch/>
                </pic:blipFill>
                <pic:spPr bwMode="auto">
                  <a:xfrm>
                    <a:off x="0" y="0"/>
                    <a:ext cx="601745" cy="5235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659860" w14:textId="77777777" w:rsidR="005F240B" w:rsidRDefault="005F240B" w:rsidP="000E3AD9">
      <w:pPr>
        <w:spacing w:after="0" w:line="240" w:lineRule="auto"/>
      </w:pPr>
      <w:r>
        <w:separator/>
      </w:r>
    </w:p>
  </w:footnote>
  <w:footnote w:type="continuationSeparator" w:id="0">
    <w:p w14:paraId="74D16C8D" w14:textId="77777777" w:rsidR="005F240B" w:rsidRDefault="005F240B" w:rsidP="000E3AD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MwMbc0MzUzNjYxMDFV0lEKTi0uzszPAykwrQUAqSeypCwAAAA="/>
  </w:docVars>
  <w:rsids>
    <w:rsidRoot w:val="001C1B8E"/>
    <w:rsid w:val="00022957"/>
    <w:rsid w:val="00045AE2"/>
    <w:rsid w:val="000C2361"/>
    <w:rsid w:val="000E0AE9"/>
    <w:rsid w:val="000E3AD9"/>
    <w:rsid w:val="0017089F"/>
    <w:rsid w:val="001C1B8E"/>
    <w:rsid w:val="00282E2B"/>
    <w:rsid w:val="002A3BE7"/>
    <w:rsid w:val="003436B4"/>
    <w:rsid w:val="0045741D"/>
    <w:rsid w:val="004658D0"/>
    <w:rsid w:val="00534EF3"/>
    <w:rsid w:val="005F0CB6"/>
    <w:rsid w:val="005F240B"/>
    <w:rsid w:val="005F7BB9"/>
    <w:rsid w:val="0060775A"/>
    <w:rsid w:val="00706864"/>
    <w:rsid w:val="008918F3"/>
    <w:rsid w:val="00A07A1D"/>
    <w:rsid w:val="00A451AC"/>
    <w:rsid w:val="00A55084"/>
    <w:rsid w:val="00B3604E"/>
    <w:rsid w:val="00B45039"/>
    <w:rsid w:val="00BF5C97"/>
    <w:rsid w:val="00C269DE"/>
    <w:rsid w:val="00C33620"/>
    <w:rsid w:val="00C6340D"/>
    <w:rsid w:val="00CF453D"/>
    <w:rsid w:val="00D520B6"/>
    <w:rsid w:val="00D5690C"/>
    <w:rsid w:val="00D96905"/>
    <w:rsid w:val="00DB08C3"/>
    <w:rsid w:val="00DC0209"/>
    <w:rsid w:val="00E118D6"/>
    <w:rsid w:val="00F15324"/>
    <w:rsid w:val="00F20EE0"/>
    <w:rsid w:val="00F43F5A"/>
    <w:rsid w:val="00FE7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40AC6B"/>
  <w15:chartTrackingRefBased/>
  <w15:docId w15:val="{954EDA29-48F1-41A1-A1A1-91625CC840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1C1B8E"/>
    <w:pPr>
      <w:autoSpaceDE w:val="0"/>
      <w:autoSpaceDN w:val="0"/>
      <w:adjustRightInd w:val="0"/>
      <w:spacing w:after="0" w:line="240" w:lineRule="auto"/>
    </w:pPr>
    <w:rPr>
      <w:rFonts w:ascii="Arial" w:eastAsia="MS Mincho" w:hAnsi="Arial" w:cs="Arial"/>
      <w:color w:val="000000"/>
      <w:kern w:val="0"/>
      <w:sz w:val="24"/>
      <w:szCs w:val="24"/>
      <w:lang w:val="pt-BR"/>
      <w14:ligatures w14:val="none"/>
    </w:rPr>
  </w:style>
  <w:style w:type="paragraph" w:styleId="Cabealho">
    <w:name w:val="header"/>
    <w:basedOn w:val="Normal"/>
    <w:link w:val="CabealhoChar"/>
    <w:uiPriority w:val="99"/>
    <w:unhideWhenUsed/>
    <w:rsid w:val="000E3AD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0E3AD9"/>
  </w:style>
  <w:style w:type="paragraph" w:styleId="Rodap">
    <w:name w:val="footer"/>
    <w:basedOn w:val="Normal"/>
    <w:link w:val="RodapChar"/>
    <w:uiPriority w:val="99"/>
    <w:unhideWhenUsed/>
    <w:rsid w:val="000E3AD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0E3AD9"/>
  </w:style>
  <w:style w:type="character" w:styleId="Hyperlink">
    <w:name w:val="Hyperlink"/>
    <w:basedOn w:val="Fontepargpadro"/>
    <w:uiPriority w:val="99"/>
    <w:unhideWhenUsed/>
    <w:rsid w:val="00C269DE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C269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rilia.unesp.br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rpubs.com/ricardo_olinda/Instalar_R_UNISANTOS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PgTGLHAGdIE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yperlink" Target="https://www.emeraldgrouppublishing.com/archived/portal/pt-br/authors/harvard/2.ht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0</TotalTime>
  <Pages>8</Pages>
  <Words>1300</Words>
  <Characters>7410</Characters>
  <Application>Microsoft Office Word</Application>
  <DocSecurity>0</DocSecurity>
  <Lines>61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ar Khodr</dc:creator>
  <cp:keywords/>
  <dc:description/>
  <cp:lastModifiedBy>Omar Khodr</cp:lastModifiedBy>
  <cp:revision>18</cp:revision>
  <dcterms:created xsi:type="dcterms:W3CDTF">2024-07-30T21:19:00Z</dcterms:created>
  <dcterms:modified xsi:type="dcterms:W3CDTF">2024-08-01T23:31:00Z</dcterms:modified>
</cp:coreProperties>
</file>